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0C5754" w14:textId="77777777" w:rsidR="00DC114D" w:rsidRPr="004D581A" w:rsidRDefault="00C82BF0">
      <w:pPr>
        <w:spacing w:before="32"/>
        <w:ind w:left="2619"/>
        <w:rPr>
          <w:rFonts w:ascii="Arial" w:eastAsia="Arial" w:hAnsi="Arial" w:cs="Arial"/>
          <w:b/>
          <w:sz w:val="48"/>
          <w:szCs w:val="48"/>
          <w:u w:val="single"/>
        </w:rPr>
      </w:pPr>
      <w:r w:rsidRPr="004D581A">
        <w:rPr>
          <w:rFonts w:ascii="Arial" w:eastAsia="Arial" w:hAnsi="Arial" w:cs="Arial"/>
          <w:b/>
          <w:sz w:val="48"/>
          <w:szCs w:val="48"/>
          <w:u w:val="single"/>
        </w:rPr>
        <w:t>C</w:t>
      </w:r>
      <w:r w:rsidRPr="004D581A">
        <w:rPr>
          <w:rFonts w:ascii="Arial" w:eastAsia="Arial" w:hAnsi="Arial" w:cs="Arial"/>
          <w:b/>
          <w:spacing w:val="-1"/>
          <w:sz w:val="48"/>
          <w:szCs w:val="48"/>
          <w:u w:val="single"/>
        </w:rPr>
        <w:t>L</w:t>
      </w:r>
      <w:r w:rsidRPr="004D581A">
        <w:rPr>
          <w:rFonts w:ascii="Arial" w:eastAsia="Arial" w:hAnsi="Arial" w:cs="Arial"/>
          <w:b/>
          <w:sz w:val="48"/>
          <w:szCs w:val="48"/>
          <w:u w:val="single"/>
        </w:rPr>
        <w:t>AUDIO</w:t>
      </w:r>
      <w:r w:rsidRPr="004D581A">
        <w:rPr>
          <w:rFonts w:ascii="Arial" w:eastAsia="Arial" w:hAnsi="Arial" w:cs="Arial"/>
          <w:b/>
          <w:spacing w:val="1"/>
          <w:sz w:val="48"/>
          <w:szCs w:val="48"/>
          <w:u w:val="single"/>
        </w:rPr>
        <w:t xml:space="preserve"> </w:t>
      </w:r>
      <w:r w:rsidRPr="004D581A">
        <w:rPr>
          <w:rFonts w:ascii="Arial" w:eastAsia="Arial" w:hAnsi="Arial" w:cs="Arial"/>
          <w:b/>
          <w:sz w:val="48"/>
          <w:szCs w:val="48"/>
          <w:u w:val="single"/>
        </w:rPr>
        <w:t>R</w:t>
      </w:r>
      <w:r w:rsidRPr="004D581A">
        <w:rPr>
          <w:rFonts w:ascii="Arial" w:eastAsia="Arial" w:hAnsi="Arial" w:cs="Arial"/>
          <w:b/>
          <w:spacing w:val="3"/>
          <w:sz w:val="48"/>
          <w:szCs w:val="48"/>
          <w:u w:val="single"/>
        </w:rPr>
        <w:t>A</w:t>
      </w:r>
      <w:r w:rsidRPr="004D581A">
        <w:rPr>
          <w:rFonts w:ascii="Arial" w:eastAsia="Arial" w:hAnsi="Arial" w:cs="Arial"/>
          <w:b/>
          <w:spacing w:val="-4"/>
          <w:sz w:val="48"/>
          <w:szCs w:val="48"/>
          <w:u w:val="single"/>
        </w:rPr>
        <w:t>M</w:t>
      </w:r>
      <w:r w:rsidRPr="004D581A">
        <w:rPr>
          <w:rFonts w:ascii="Arial" w:eastAsia="Arial" w:hAnsi="Arial" w:cs="Arial"/>
          <w:b/>
          <w:sz w:val="48"/>
          <w:szCs w:val="48"/>
          <w:u w:val="single"/>
        </w:rPr>
        <w:t>A</w:t>
      </w:r>
      <w:r w:rsidRPr="004D581A">
        <w:rPr>
          <w:rFonts w:ascii="Arial" w:eastAsia="Arial" w:hAnsi="Arial" w:cs="Arial"/>
          <w:b/>
          <w:spacing w:val="-1"/>
          <w:sz w:val="48"/>
          <w:szCs w:val="48"/>
          <w:u w:val="single"/>
        </w:rPr>
        <w:t>Z</w:t>
      </w:r>
      <w:r w:rsidRPr="004D581A">
        <w:rPr>
          <w:rFonts w:ascii="Arial" w:eastAsia="Arial" w:hAnsi="Arial" w:cs="Arial"/>
          <w:b/>
          <w:sz w:val="48"/>
          <w:szCs w:val="48"/>
          <w:u w:val="single"/>
        </w:rPr>
        <w:t>Z</w:t>
      </w:r>
      <w:r w:rsidRPr="004D581A">
        <w:rPr>
          <w:rFonts w:ascii="Arial" w:eastAsia="Arial" w:hAnsi="Arial" w:cs="Arial"/>
          <w:b/>
          <w:spacing w:val="2"/>
          <w:sz w:val="48"/>
          <w:szCs w:val="48"/>
          <w:u w:val="single"/>
        </w:rPr>
        <w:t>I</w:t>
      </w:r>
      <w:r w:rsidRPr="004D581A">
        <w:rPr>
          <w:rFonts w:ascii="Arial" w:eastAsia="Arial" w:hAnsi="Arial" w:cs="Arial"/>
          <w:b/>
          <w:sz w:val="48"/>
          <w:szCs w:val="48"/>
          <w:u w:val="single"/>
        </w:rPr>
        <w:t>NI</w:t>
      </w:r>
    </w:p>
    <w:p w14:paraId="3F7F16AB" w14:textId="77777777" w:rsidR="00C94729" w:rsidRDefault="00C94729">
      <w:pPr>
        <w:spacing w:before="32"/>
        <w:ind w:left="2619"/>
        <w:rPr>
          <w:rFonts w:ascii="Arial" w:eastAsia="Arial" w:hAnsi="Arial" w:cs="Arial"/>
          <w:sz w:val="48"/>
          <w:szCs w:val="48"/>
        </w:rPr>
      </w:pPr>
    </w:p>
    <w:p w14:paraId="09958035" w14:textId="77777777" w:rsidR="00DC114D" w:rsidRPr="00B440F0" w:rsidRDefault="00DC114D">
      <w:pPr>
        <w:spacing w:before="4" w:line="180" w:lineRule="exact"/>
        <w:rPr>
          <w:sz w:val="19"/>
          <w:szCs w:val="19"/>
        </w:rPr>
      </w:pPr>
    </w:p>
    <w:p w14:paraId="47641BD0" w14:textId="77777777" w:rsidR="00DC114D" w:rsidRPr="00B440F0" w:rsidRDefault="00C82BF0">
      <w:pPr>
        <w:ind w:left="113"/>
        <w:rPr>
          <w:rFonts w:ascii="Arial" w:eastAsia="Arial" w:hAnsi="Arial" w:cs="Arial"/>
          <w:b/>
          <w:sz w:val="24"/>
          <w:szCs w:val="24"/>
          <w:u w:val="single"/>
        </w:rPr>
      </w:pPr>
      <w:r w:rsidRPr="00B440F0">
        <w:rPr>
          <w:rFonts w:ascii="Arial" w:eastAsia="Arial" w:hAnsi="Arial" w:cs="Arial"/>
          <w:b/>
          <w:sz w:val="24"/>
          <w:szCs w:val="24"/>
          <w:u w:val="single"/>
        </w:rPr>
        <w:t>P</w:t>
      </w:r>
      <w:r w:rsidRPr="00B440F0">
        <w:rPr>
          <w:rFonts w:ascii="Arial" w:eastAsia="Arial" w:hAnsi="Arial" w:cs="Arial"/>
          <w:b/>
          <w:spacing w:val="1"/>
          <w:sz w:val="24"/>
          <w:szCs w:val="24"/>
          <w:u w:val="single"/>
        </w:rPr>
        <w:t>e</w:t>
      </w:r>
      <w:r w:rsidRPr="00B440F0">
        <w:rPr>
          <w:rFonts w:ascii="Arial" w:eastAsia="Arial" w:hAnsi="Arial" w:cs="Arial"/>
          <w:b/>
          <w:sz w:val="24"/>
          <w:szCs w:val="24"/>
          <w:u w:val="single"/>
        </w:rPr>
        <w:t>r</w:t>
      </w:r>
      <w:r w:rsidRPr="00B440F0">
        <w:rPr>
          <w:rFonts w:ascii="Arial" w:eastAsia="Arial" w:hAnsi="Arial" w:cs="Arial"/>
          <w:b/>
          <w:spacing w:val="1"/>
          <w:sz w:val="24"/>
          <w:szCs w:val="24"/>
          <w:u w:val="single"/>
        </w:rPr>
        <w:t>s</w:t>
      </w:r>
      <w:r w:rsidRPr="00B440F0">
        <w:rPr>
          <w:rFonts w:ascii="Arial" w:eastAsia="Arial" w:hAnsi="Arial" w:cs="Arial"/>
          <w:b/>
          <w:sz w:val="24"/>
          <w:szCs w:val="24"/>
          <w:u w:val="single"/>
        </w:rPr>
        <w:t>on</w:t>
      </w:r>
      <w:r w:rsidRPr="00B440F0">
        <w:rPr>
          <w:rFonts w:ascii="Arial" w:eastAsia="Arial" w:hAnsi="Arial" w:cs="Arial"/>
          <w:b/>
          <w:spacing w:val="-1"/>
          <w:sz w:val="24"/>
          <w:szCs w:val="24"/>
          <w:u w:val="single"/>
        </w:rPr>
        <w:t>a</w:t>
      </w:r>
      <w:r w:rsidRPr="00B440F0">
        <w:rPr>
          <w:rFonts w:ascii="Arial" w:eastAsia="Arial" w:hAnsi="Arial" w:cs="Arial"/>
          <w:b/>
          <w:sz w:val="24"/>
          <w:szCs w:val="24"/>
          <w:u w:val="single"/>
        </w:rPr>
        <w:t>l</w:t>
      </w:r>
      <w:r w:rsidRPr="00B440F0">
        <w:rPr>
          <w:rFonts w:ascii="Arial" w:eastAsia="Arial" w:hAnsi="Arial" w:cs="Arial"/>
          <w:b/>
          <w:spacing w:val="1"/>
          <w:sz w:val="24"/>
          <w:szCs w:val="24"/>
          <w:u w:val="single"/>
        </w:rPr>
        <w:t xml:space="preserve"> </w:t>
      </w:r>
      <w:r w:rsidRPr="00B440F0">
        <w:rPr>
          <w:rFonts w:ascii="Arial" w:eastAsia="Arial" w:hAnsi="Arial" w:cs="Arial"/>
          <w:b/>
          <w:sz w:val="24"/>
          <w:szCs w:val="24"/>
          <w:u w:val="single"/>
        </w:rPr>
        <w:t>Informatio</w:t>
      </w:r>
      <w:r w:rsidRPr="00B440F0">
        <w:rPr>
          <w:rFonts w:ascii="Arial" w:eastAsia="Arial" w:hAnsi="Arial" w:cs="Arial"/>
          <w:b/>
          <w:spacing w:val="-3"/>
          <w:sz w:val="24"/>
          <w:szCs w:val="24"/>
          <w:u w:val="single"/>
        </w:rPr>
        <w:t>n</w:t>
      </w:r>
    </w:p>
    <w:p w14:paraId="668BDAFE" w14:textId="77777777" w:rsidR="00DC114D" w:rsidRDefault="00DC114D">
      <w:pPr>
        <w:spacing w:before="10" w:line="160" w:lineRule="exact"/>
        <w:rPr>
          <w:sz w:val="17"/>
          <w:szCs w:val="17"/>
        </w:rPr>
      </w:pPr>
    </w:p>
    <w:p w14:paraId="1E5D39B6" w14:textId="77777777" w:rsidR="00DC114D" w:rsidRPr="00B440F0" w:rsidRDefault="00C82BF0">
      <w:pPr>
        <w:ind w:left="113"/>
        <w:rPr>
          <w:rFonts w:ascii="Georgia" w:eastAsia="Arial" w:hAnsi="Georgia" w:cs="Arial"/>
          <w:b/>
        </w:rPr>
      </w:pPr>
      <w:r w:rsidRPr="00B440F0">
        <w:rPr>
          <w:rFonts w:ascii="Georgia" w:eastAsia="Arial" w:hAnsi="Georgia" w:cs="Arial"/>
          <w:b/>
        </w:rPr>
        <w:t>Date</w:t>
      </w:r>
      <w:r w:rsidRPr="00B440F0">
        <w:rPr>
          <w:rFonts w:ascii="Georgia" w:eastAsia="Arial" w:hAnsi="Georgia" w:cs="Arial"/>
          <w:b/>
          <w:spacing w:val="-4"/>
        </w:rPr>
        <w:t xml:space="preserve"> </w:t>
      </w:r>
      <w:r w:rsidRPr="00B440F0">
        <w:rPr>
          <w:rFonts w:ascii="Georgia" w:eastAsia="Arial" w:hAnsi="Georgia" w:cs="Arial"/>
          <w:b/>
        </w:rPr>
        <w:t>of</w:t>
      </w:r>
      <w:r w:rsidRPr="00B440F0">
        <w:rPr>
          <w:rFonts w:ascii="Georgia" w:eastAsia="Arial" w:hAnsi="Georgia" w:cs="Arial"/>
          <w:b/>
          <w:spacing w:val="-1"/>
        </w:rPr>
        <w:t xml:space="preserve"> </w:t>
      </w:r>
      <w:r w:rsidRPr="00B440F0">
        <w:rPr>
          <w:rFonts w:ascii="Georgia" w:eastAsia="Arial" w:hAnsi="Georgia" w:cs="Arial"/>
          <w:b/>
        </w:rPr>
        <w:t>Bi</w:t>
      </w:r>
      <w:r w:rsidRPr="00B440F0">
        <w:rPr>
          <w:rFonts w:ascii="Georgia" w:eastAsia="Arial" w:hAnsi="Georgia" w:cs="Arial"/>
          <w:b/>
          <w:spacing w:val="-1"/>
        </w:rPr>
        <w:t>r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h:</w:t>
      </w:r>
      <w:r w:rsidRPr="00B440F0">
        <w:rPr>
          <w:rFonts w:ascii="Georgia" w:eastAsia="Arial" w:hAnsi="Georgia" w:cs="Arial"/>
          <w:b/>
          <w:spacing w:val="-4"/>
        </w:rPr>
        <w:t xml:space="preserve"> </w:t>
      </w:r>
      <w:r w:rsidRPr="00B440F0">
        <w:rPr>
          <w:rFonts w:ascii="Georgia" w:eastAsia="Arial" w:hAnsi="Georgia" w:cs="Arial"/>
          <w:b/>
          <w:spacing w:val="2"/>
        </w:rPr>
        <w:t>24</w:t>
      </w:r>
      <w:r w:rsidR="00F14D5F" w:rsidRPr="00B440F0">
        <w:rPr>
          <w:rFonts w:ascii="Georgia" w:eastAsia="Arial" w:hAnsi="Georgia" w:cs="Arial"/>
          <w:b/>
          <w:position w:val="7"/>
          <w:sz w:val="13"/>
          <w:szCs w:val="13"/>
          <w:vertAlign w:val="superscript"/>
        </w:rPr>
        <w:t xml:space="preserve"> </w:t>
      </w:r>
      <w:r w:rsidR="00F14D5F" w:rsidRPr="00B440F0">
        <w:rPr>
          <w:rFonts w:ascii="Georgia" w:eastAsia="Arial" w:hAnsi="Georgia" w:cs="Arial"/>
          <w:b/>
          <w:spacing w:val="1"/>
        </w:rPr>
        <w:t>September</w:t>
      </w:r>
      <w:r w:rsidR="00F14D5F" w:rsidRPr="00B440F0">
        <w:rPr>
          <w:rFonts w:ascii="Georgia" w:eastAsia="Arial" w:hAnsi="Georgia" w:cs="Arial"/>
          <w:b/>
        </w:rPr>
        <w:t xml:space="preserve"> </w:t>
      </w:r>
      <w:r w:rsidRPr="00B440F0">
        <w:rPr>
          <w:rFonts w:ascii="Georgia" w:eastAsia="Arial" w:hAnsi="Georgia" w:cs="Arial"/>
          <w:b/>
        </w:rPr>
        <w:t>1</w:t>
      </w:r>
      <w:r w:rsidRPr="00B440F0">
        <w:rPr>
          <w:rFonts w:ascii="Georgia" w:eastAsia="Arial" w:hAnsi="Georgia" w:cs="Arial"/>
          <w:b/>
          <w:spacing w:val="2"/>
        </w:rPr>
        <w:t>98</w:t>
      </w:r>
      <w:r w:rsidRPr="00B440F0">
        <w:rPr>
          <w:rFonts w:ascii="Georgia" w:eastAsia="Arial" w:hAnsi="Georgia" w:cs="Arial"/>
          <w:b/>
        </w:rPr>
        <w:t>0</w:t>
      </w:r>
    </w:p>
    <w:p w14:paraId="797BC31F" w14:textId="77777777" w:rsidR="00DC114D" w:rsidRPr="00B440F0" w:rsidRDefault="00DC114D">
      <w:pPr>
        <w:spacing w:before="8" w:line="220" w:lineRule="exact"/>
        <w:rPr>
          <w:rFonts w:ascii="Georgia" w:hAnsi="Georgia"/>
          <w:sz w:val="22"/>
          <w:szCs w:val="22"/>
        </w:rPr>
      </w:pPr>
    </w:p>
    <w:p w14:paraId="1BF96B75" w14:textId="77777777" w:rsidR="00DC114D" w:rsidRPr="00B440F0" w:rsidRDefault="00C82BF0">
      <w:pPr>
        <w:ind w:left="113"/>
        <w:rPr>
          <w:rFonts w:ascii="Georgia" w:eastAsia="Arial" w:hAnsi="Georgia" w:cs="Arial"/>
        </w:rPr>
      </w:pPr>
      <w:r w:rsidRPr="00B440F0">
        <w:rPr>
          <w:rFonts w:ascii="Georgia" w:eastAsia="Arial" w:hAnsi="Georgia" w:cs="Arial"/>
          <w:b/>
          <w:spacing w:val="-1"/>
        </w:rPr>
        <w:t>P</w:t>
      </w:r>
      <w:r w:rsidRPr="00B440F0">
        <w:rPr>
          <w:rFonts w:ascii="Georgia" w:eastAsia="Arial" w:hAnsi="Georgia" w:cs="Arial"/>
          <w:b/>
        </w:rPr>
        <w:t>la</w:t>
      </w:r>
      <w:r w:rsidRPr="00B440F0">
        <w:rPr>
          <w:rFonts w:ascii="Georgia" w:eastAsia="Arial" w:hAnsi="Georgia" w:cs="Arial"/>
          <w:b/>
          <w:spacing w:val="1"/>
        </w:rPr>
        <w:t>c</w:t>
      </w:r>
      <w:r w:rsidRPr="00B440F0">
        <w:rPr>
          <w:rFonts w:ascii="Georgia" w:eastAsia="Arial" w:hAnsi="Georgia" w:cs="Arial"/>
          <w:b/>
        </w:rPr>
        <w:t>e</w:t>
      </w:r>
      <w:r w:rsidRPr="00B440F0">
        <w:rPr>
          <w:rFonts w:ascii="Georgia" w:eastAsia="Arial" w:hAnsi="Georgia" w:cs="Arial"/>
          <w:b/>
          <w:spacing w:val="-5"/>
        </w:rPr>
        <w:t xml:space="preserve"> </w:t>
      </w:r>
      <w:r w:rsidRPr="00B440F0">
        <w:rPr>
          <w:rFonts w:ascii="Georgia" w:eastAsia="Arial" w:hAnsi="Georgia" w:cs="Arial"/>
          <w:b/>
        </w:rPr>
        <w:t>of</w:t>
      </w:r>
      <w:r w:rsidRPr="00B440F0">
        <w:rPr>
          <w:rFonts w:ascii="Georgia" w:eastAsia="Arial" w:hAnsi="Georgia" w:cs="Arial"/>
          <w:b/>
          <w:spacing w:val="-1"/>
        </w:rPr>
        <w:t xml:space="preserve"> </w:t>
      </w:r>
      <w:r w:rsidRPr="00B440F0">
        <w:rPr>
          <w:rFonts w:ascii="Georgia" w:eastAsia="Arial" w:hAnsi="Georgia" w:cs="Arial"/>
          <w:b/>
        </w:rPr>
        <w:t>B</w:t>
      </w:r>
      <w:r w:rsidRPr="00B440F0">
        <w:rPr>
          <w:rFonts w:ascii="Georgia" w:eastAsia="Arial" w:hAnsi="Georgia" w:cs="Arial"/>
          <w:b/>
          <w:spacing w:val="2"/>
        </w:rPr>
        <w:t>i</w:t>
      </w:r>
      <w:r w:rsidRPr="00B440F0">
        <w:rPr>
          <w:rFonts w:ascii="Georgia" w:eastAsia="Arial" w:hAnsi="Georgia" w:cs="Arial"/>
          <w:b/>
          <w:spacing w:val="-1"/>
        </w:rPr>
        <w:t>r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h:</w:t>
      </w:r>
      <w:r w:rsidRPr="00B440F0">
        <w:rPr>
          <w:rFonts w:ascii="Georgia" w:eastAsia="Arial" w:hAnsi="Georgia" w:cs="Arial"/>
          <w:b/>
          <w:spacing w:val="-4"/>
        </w:rPr>
        <w:t xml:space="preserve"> </w:t>
      </w:r>
      <w:r w:rsidRPr="00B440F0">
        <w:rPr>
          <w:rFonts w:ascii="Georgia" w:eastAsia="Arial" w:hAnsi="Georgia" w:cs="Arial"/>
          <w:b/>
        </w:rPr>
        <w:t>B</w:t>
      </w:r>
      <w:r w:rsidRPr="00B440F0">
        <w:rPr>
          <w:rFonts w:ascii="Georgia" w:eastAsia="Arial" w:hAnsi="Georgia" w:cs="Arial"/>
          <w:b/>
          <w:spacing w:val="-1"/>
        </w:rPr>
        <w:t>r</w:t>
      </w:r>
      <w:r w:rsidRPr="00B440F0">
        <w:rPr>
          <w:rFonts w:ascii="Georgia" w:eastAsia="Arial" w:hAnsi="Georgia" w:cs="Arial"/>
          <w:b/>
        </w:rPr>
        <w:t>e</w:t>
      </w:r>
      <w:r w:rsidRPr="00B440F0">
        <w:rPr>
          <w:rFonts w:ascii="Georgia" w:eastAsia="Arial" w:hAnsi="Georgia" w:cs="Arial"/>
          <w:b/>
          <w:spacing w:val="1"/>
        </w:rPr>
        <w:t>s</w:t>
      </w:r>
      <w:r w:rsidRPr="00B440F0">
        <w:rPr>
          <w:rFonts w:ascii="Georgia" w:eastAsia="Arial" w:hAnsi="Georgia" w:cs="Arial"/>
          <w:b/>
        </w:rPr>
        <w:t>cia</w:t>
      </w:r>
    </w:p>
    <w:p w14:paraId="4A9C3042" w14:textId="77777777" w:rsidR="00DC114D" w:rsidRPr="00B440F0" w:rsidRDefault="00DC114D">
      <w:pPr>
        <w:spacing w:before="11" w:line="220" w:lineRule="exact"/>
        <w:rPr>
          <w:rFonts w:ascii="Georgia" w:hAnsi="Georgia"/>
          <w:sz w:val="22"/>
          <w:szCs w:val="22"/>
        </w:rPr>
      </w:pPr>
    </w:p>
    <w:p w14:paraId="64F43C20" w14:textId="77777777" w:rsidR="00DC114D" w:rsidRPr="00B440F0" w:rsidRDefault="00C82BF0">
      <w:pPr>
        <w:ind w:left="113"/>
        <w:rPr>
          <w:rFonts w:ascii="Georgia" w:eastAsia="Arial" w:hAnsi="Georgia" w:cs="Arial"/>
        </w:rPr>
      </w:pPr>
      <w:r w:rsidRPr="00B440F0">
        <w:rPr>
          <w:rFonts w:ascii="Georgia" w:eastAsia="Arial" w:hAnsi="Georgia" w:cs="Arial"/>
          <w:b/>
          <w:spacing w:val="-1"/>
        </w:rPr>
        <w:t>S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at</w:t>
      </w:r>
      <w:r w:rsidRPr="00B440F0">
        <w:rPr>
          <w:rFonts w:ascii="Georgia" w:eastAsia="Arial" w:hAnsi="Georgia" w:cs="Arial"/>
          <w:b/>
          <w:spacing w:val="1"/>
        </w:rPr>
        <w:t>u</w:t>
      </w:r>
      <w:r w:rsidRPr="00B440F0">
        <w:rPr>
          <w:rFonts w:ascii="Georgia" w:eastAsia="Arial" w:hAnsi="Georgia" w:cs="Arial"/>
          <w:b/>
        </w:rPr>
        <w:t>s:</w:t>
      </w:r>
      <w:r w:rsidR="0059596E" w:rsidRPr="00B440F0">
        <w:rPr>
          <w:rFonts w:ascii="Georgia" w:eastAsia="Arial" w:hAnsi="Georgia" w:cs="Arial"/>
          <w:b/>
        </w:rPr>
        <w:t xml:space="preserve"> </w:t>
      </w:r>
      <w:r w:rsidR="0059596E" w:rsidRPr="00B440F0">
        <w:rPr>
          <w:rFonts w:ascii="Georgia" w:eastAsia="Arial" w:hAnsi="Georgia" w:cs="Arial"/>
          <w:b/>
          <w:spacing w:val="-6"/>
        </w:rPr>
        <w:t>Single</w:t>
      </w:r>
    </w:p>
    <w:p w14:paraId="08B383E6" w14:textId="77777777" w:rsidR="00DC114D" w:rsidRPr="00B440F0" w:rsidRDefault="00DC114D">
      <w:pPr>
        <w:spacing w:before="8" w:line="220" w:lineRule="exact"/>
        <w:rPr>
          <w:rFonts w:ascii="Georgia" w:hAnsi="Georgia"/>
          <w:sz w:val="22"/>
          <w:szCs w:val="22"/>
        </w:rPr>
      </w:pPr>
    </w:p>
    <w:p w14:paraId="69D7D416" w14:textId="77777777" w:rsidR="00DC114D" w:rsidRPr="00B440F0" w:rsidRDefault="00C82BF0">
      <w:pPr>
        <w:ind w:left="113"/>
        <w:rPr>
          <w:rFonts w:ascii="Georgia" w:eastAsia="Arial" w:hAnsi="Georgia" w:cs="Arial"/>
        </w:rPr>
      </w:pPr>
      <w:r w:rsidRPr="00B440F0">
        <w:rPr>
          <w:rFonts w:ascii="Georgia" w:eastAsia="Arial" w:hAnsi="Georgia" w:cs="Arial"/>
          <w:b/>
          <w:spacing w:val="-5"/>
        </w:rPr>
        <w:t>A</w:t>
      </w:r>
      <w:r w:rsidRPr="00B440F0">
        <w:rPr>
          <w:rFonts w:ascii="Georgia" w:eastAsia="Arial" w:hAnsi="Georgia" w:cs="Arial"/>
          <w:b/>
          <w:spacing w:val="3"/>
        </w:rPr>
        <w:t>d</w:t>
      </w:r>
      <w:r w:rsidRPr="00B440F0">
        <w:rPr>
          <w:rFonts w:ascii="Georgia" w:eastAsia="Arial" w:hAnsi="Georgia" w:cs="Arial"/>
          <w:b/>
        </w:rPr>
        <w:t>d</w:t>
      </w:r>
      <w:r w:rsidRPr="00B440F0">
        <w:rPr>
          <w:rFonts w:ascii="Georgia" w:eastAsia="Arial" w:hAnsi="Georgia" w:cs="Arial"/>
          <w:b/>
          <w:spacing w:val="2"/>
        </w:rPr>
        <w:t>r</w:t>
      </w:r>
      <w:r w:rsidRPr="00B440F0">
        <w:rPr>
          <w:rFonts w:ascii="Georgia" w:eastAsia="Arial" w:hAnsi="Georgia" w:cs="Arial"/>
          <w:b/>
        </w:rPr>
        <w:t>e</w:t>
      </w:r>
      <w:r w:rsidRPr="00B440F0">
        <w:rPr>
          <w:rFonts w:ascii="Georgia" w:eastAsia="Arial" w:hAnsi="Georgia" w:cs="Arial"/>
          <w:b/>
          <w:spacing w:val="-1"/>
        </w:rPr>
        <w:t>s</w:t>
      </w:r>
      <w:r w:rsidRPr="00B440F0">
        <w:rPr>
          <w:rFonts w:ascii="Georgia" w:eastAsia="Arial" w:hAnsi="Georgia" w:cs="Arial"/>
          <w:b/>
          <w:spacing w:val="1"/>
        </w:rPr>
        <w:t>s</w:t>
      </w:r>
      <w:r w:rsidRPr="00B440F0">
        <w:rPr>
          <w:rFonts w:ascii="Georgia" w:eastAsia="Arial" w:hAnsi="Georgia" w:cs="Arial"/>
          <w:b/>
        </w:rPr>
        <w:t>:</w:t>
      </w:r>
      <w:r w:rsidRPr="00B440F0">
        <w:rPr>
          <w:rFonts w:ascii="Georgia" w:eastAsia="Arial" w:hAnsi="Georgia" w:cs="Arial"/>
          <w:b/>
          <w:spacing w:val="-6"/>
        </w:rPr>
        <w:t xml:space="preserve"> </w:t>
      </w:r>
      <w:r w:rsidRPr="00B440F0">
        <w:rPr>
          <w:rFonts w:ascii="Georgia" w:eastAsia="Arial" w:hAnsi="Georgia" w:cs="Arial"/>
          <w:b/>
          <w:spacing w:val="-1"/>
        </w:rPr>
        <w:t>S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°</w:t>
      </w:r>
      <w:r w:rsidR="00F14D5F" w:rsidRPr="00B440F0">
        <w:rPr>
          <w:rFonts w:ascii="Georgia" w:eastAsia="Arial" w:hAnsi="Georgia" w:cs="Arial"/>
          <w:b/>
        </w:rPr>
        <w:t xml:space="preserve"> </w:t>
      </w:r>
      <w:r w:rsidRPr="00B440F0">
        <w:rPr>
          <w:rFonts w:ascii="Georgia" w:eastAsia="Arial" w:hAnsi="Georgia" w:cs="Arial"/>
          <w:b/>
          <w:spacing w:val="1"/>
        </w:rPr>
        <w:t>O</w:t>
      </w:r>
      <w:r w:rsidRPr="00B440F0">
        <w:rPr>
          <w:rFonts w:ascii="Georgia" w:eastAsia="Arial" w:hAnsi="Georgia" w:cs="Arial"/>
          <w:b/>
          <w:spacing w:val="2"/>
        </w:rPr>
        <w:t>r</w:t>
      </w:r>
      <w:r w:rsidRPr="00B440F0">
        <w:rPr>
          <w:rFonts w:ascii="Georgia" w:eastAsia="Arial" w:hAnsi="Georgia" w:cs="Arial"/>
          <w:b/>
        </w:rPr>
        <w:t>sola</w:t>
      </w:r>
      <w:r w:rsidRPr="00B440F0">
        <w:rPr>
          <w:rFonts w:ascii="Georgia" w:eastAsia="Arial" w:hAnsi="Georgia" w:cs="Arial"/>
          <w:b/>
          <w:spacing w:val="-7"/>
        </w:rPr>
        <w:t xml:space="preserve"> </w:t>
      </w:r>
      <w:r w:rsidRPr="00B440F0">
        <w:rPr>
          <w:rFonts w:ascii="Georgia" w:eastAsia="Arial" w:hAnsi="Georgia" w:cs="Arial"/>
          <w:b/>
          <w:spacing w:val="-1"/>
        </w:rPr>
        <w:t>S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  <w:spacing w:val="-1"/>
        </w:rPr>
        <w:t>r</w:t>
      </w:r>
      <w:r w:rsidRPr="00B440F0">
        <w:rPr>
          <w:rFonts w:ascii="Georgia" w:eastAsia="Arial" w:hAnsi="Georgia" w:cs="Arial"/>
          <w:b/>
          <w:spacing w:val="2"/>
        </w:rPr>
        <w:t>ee</w:t>
      </w:r>
      <w:r w:rsidRPr="00B440F0">
        <w:rPr>
          <w:rFonts w:ascii="Georgia" w:eastAsia="Arial" w:hAnsi="Georgia" w:cs="Arial"/>
          <w:b/>
        </w:rPr>
        <w:t>t</w:t>
      </w:r>
      <w:r w:rsidRPr="00B440F0">
        <w:rPr>
          <w:rFonts w:ascii="Georgia" w:eastAsia="Arial" w:hAnsi="Georgia" w:cs="Arial"/>
          <w:b/>
          <w:spacing w:val="-5"/>
        </w:rPr>
        <w:t xml:space="preserve"> </w:t>
      </w:r>
      <w:r w:rsidRPr="00B440F0">
        <w:rPr>
          <w:rFonts w:ascii="Georgia" w:eastAsia="Arial" w:hAnsi="Georgia" w:cs="Arial"/>
          <w:b/>
        </w:rPr>
        <w:t>N°</w:t>
      </w:r>
      <w:r w:rsidRPr="00B440F0">
        <w:rPr>
          <w:rFonts w:ascii="Georgia" w:eastAsia="Arial" w:hAnsi="Georgia" w:cs="Arial"/>
          <w:b/>
          <w:spacing w:val="-1"/>
        </w:rPr>
        <w:t>1</w:t>
      </w:r>
      <w:r w:rsidRPr="00B440F0">
        <w:rPr>
          <w:rFonts w:ascii="Georgia" w:eastAsia="Arial" w:hAnsi="Georgia" w:cs="Arial"/>
          <w:b/>
        </w:rPr>
        <w:t>4</w:t>
      </w:r>
      <w:r w:rsidRPr="00B440F0">
        <w:rPr>
          <w:rFonts w:ascii="Georgia" w:eastAsia="Arial" w:hAnsi="Georgia" w:cs="Arial"/>
          <w:b/>
          <w:spacing w:val="-1"/>
        </w:rPr>
        <w:t>7</w:t>
      </w:r>
      <w:r w:rsidRPr="00B440F0">
        <w:rPr>
          <w:rFonts w:ascii="Georgia" w:eastAsia="Arial" w:hAnsi="Georgia" w:cs="Arial"/>
          <w:b/>
        </w:rPr>
        <w:t>b</w:t>
      </w:r>
      <w:r w:rsidRPr="00B440F0">
        <w:rPr>
          <w:rFonts w:ascii="Georgia" w:eastAsia="Arial" w:hAnsi="Georgia" w:cs="Arial"/>
          <w:b/>
          <w:spacing w:val="-3"/>
        </w:rPr>
        <w:t xml:space="preserve"> </w:t>
      </w:r>
      <w:r w:rsidRPr="00B440F0">
        <w:rPr>
          <w:rFonts w:ascii="Georgia" w:eastAsia="Arial" w:hAnsi="Georgia" w:cs="Arial"/>
          <w:b/>
        </w:rPr>
        <w:t>B</w:t>
      </w:r>
      <w:r w:rsidRPr="00B440F0">
        <w:rPr>
          <w:rFonts w:ascii="Georgia" w:eastAsia="Arial" w:hAnsi="Georgia" w:cs="Arial"/>
          <w:b/>
          <w:spacing w:val="-1"/>
        </w:rPr>
        <w:t>r</w:t>
      </w:r>
      <w:r w:rsidRPr="00B440F0">
        <w:rPr>
          <w:rFonts w:ascii="Georgia" w:eastAsia="Arial" w:hAnsi="Georgia" w:cs="Arial"/>
          <w:b/>
          <w:spacing w:val="2"/>
        </w:rPr>
        <w:t>e</w:t>
      </w:r>
      <w:r w:rsidRPr="00B440F0">
        <w:rPr>
          <w:rFonts w:ascii="Georgia" w:eastAsia="Arial" w:hAnsi="Georgia" w:cs="Arial"/>
          <w:b/>
        </w:rPr>
        <w:t>s</w:t>
      </w:r>
      <w:r w:rsidRPr="00B440F0">
        <w:rPr>
          <w:rFonts w:ascii="Georgia" w:eastAsia="Arial" w:hAnsi="Georgia" w:cs="Arial"/>
          <w:b/>
          <w:spacing w:val="-1"/>
        </w:rPr>
        <w:t>c</w:t>
      </w:r>
      <w:r w:rsidRPr="00B440F0">
        <w:rPr>
          <w:rFonts w:ascii="Georgia" w:eastAsia="Arial" w:hAnsi="Georgia" w:cs="Arial"/>
          <w:b/>
          <w:spacing w:val="2"/>
        </w:rPr>
        <w:t>i</w:t>
      </w:r>
      <w:r w:rsidRPr="00B440F0">
        <w:rPr>
          <w:rFonts w:ascii="Georgia" w:eastAsia="Arial" w:hAnsi="Georgia" w:cs="Arial"/>
          <w:b/>
        </w:rPr>
        <w:t>a</w:t>
      </w:r>
      <w:r w:rsidRPr="00B440F0">
        <w:rPr>
          <w:rFonts w:ascii="Georgia" w:eastAsia="Arial" w:hAnsi="Georgia" w:cs="Arial"/>
          <w:b/>
          <w:spacing w:val="-7"/>
        </w:rPr>
        <w:t xml:space="preserve"> </w:t>
      </w:r>
      <w:r w:rsidRPr="00B440F0">
        <w:rPr>
          <w:rFonts w:ascii="Georgia" w:eastAsia="Arial" w:hAnsi="Georgia" w:cs="Arial"/>
          <w:b/>
          <w:spacing w:val="1"/>
        </w:rPr>
        <w:t>(</w:t>
      </w:r>
      <w:r w:rsidRPr="00B440F0">
        <w:rPr>
          <w:rFonts w:ascii="Georgia" w:eastAsia="Arial" w:hAnsi="Georgia" w:cs="Arial"/>
          <w:b/>
        </w:rPr>
        <w:t>I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a</w:t>
      </w:r>
      <w:r w:rsidRPr="00B440F0">
        <w:rPr>
          <w:rFonts w:ascii="Georgia" w:eastAsia="Arial" w:hAnsi="Georgia" w:cs="Arial"/>
          <w:b/>
          <w:spacing w:val="2"/>
        </w:rPr>
        <w:t>l</w:t>
      </w:r>
      <w:r w:rsidRPr="00B440F0">
        <w:rPr>
          <w:rFonts w:ascii="Georgia" w:eastAsia="Arial" w:hAnsi="Georgia" w:cs="Arial"/>
          <w:b/>
          <w:spacing w:val="-2"/>
        </w:rPr>
        <w:t>y</w:t>
      </w:r>
      <w:r w:rsidRPr="00B440F0">
        <w:rPr>
          <w:rFonts w:ascii="Georgia" w:eastAsia="Arial" w:hAnsi="Georgia" w:cs="Arial"/>
          <w:b/>
          <w:spacing w:val="1"/>
        </w:rPr>
        <w:t>)</w:t>
      </w:r>
      <w:r w:rsidRPr="00B440F0">
        <w:rPr>
          <w:rFonts w:ascii="Georgia" w:eastAsia="Arial" w:hAnsi="Georgia" w:cs="Arial"/>
          <w:b/>
        </w:rPr>
        <w:t>,</w:t>
      </w:r>
      <w:r w:rsidRPr="00B440F0">
        <w:rPr>
          <w:rFonts w:ascii="Georgia" w:eastAsia="Arial" w:hAnsi="Georgia" w:cs="Arial"/>
          <w:b/>
          <w:spacing w:val="-4"/>
        </w:rPr>
        <w:t xml:space="preserve"> </w:t>
      </w:r>
      <w:r w:rsidRPr="00B440F0">
        <w:rPr>
          <w:rFonts w:ascii="Georgia" w:eastAsia="Arial" w:hAnsi="Georgia" w:cs="Arial"/>
          <w:b/>
          <w:spacing w:val="2"/>
        </w:rPr>
        <w:t>P</w:t>
      </w:r>
      <w:r w:rsidRPr="00B440F0">
        <w:rPr>
          <w:rFonts w:ascii="Georgia" w:eastAsia="Arial" w:hAnsi="Georgia" w:cs="Arial"/>
          <w:b/>
        </w:rPr>
        <w:t>ost</w:t>
      </w:r>
      <w:r w:rsidRPr="00B440F0">
        <w:rPr>
          <w:rFonts w:ascii="Georgia" w:eastAsia="Arial" w:hAnsi="Georgia" w:cs="Arial"/>
          <w:b/>
          <w:spacing w:val="-3"/>
        </w:rPr>
        <w:t xml:space="preserve"> </w:t>
      </w:r>
      <w:r w:rsidRPr="00B440F0">
        <w:rPr>
          <w:rFonts w:ascii="Georgia" w:eastAsia="Arial" w:hAnsi="Georgia" w:cs="Arial"/>
          <w:b/>
          <w:spacing w:val="1"/>
        </w:rPr>
        <w:t>C</w:t>
      </w:r>
      <w:r w:rsidRPr="00B440F0">
        <w:rPr>
          <w:rFonts w:ascii="Georgia" w:eastAsia="Arial" w:hAnsi="Georgia" w:cs="Arial"/>
          <w:b/>
        </w:rPr>
        <w:t>ode</w:t>
      </w:r>
      <w:r w:rsidRPr="00B440F0">
        <w:rPr>
          <w:rFonts w:ascii="Georgia" w:eastAsia="Arial" w:hAnsi="Georgia" w:cs="Arial"/>
          <w:b/>
          <w:spacing w:val="-5"/>
        </w:rPr>
        <w:t xml:space="preserve"> </w:t>
      </w:r>
      <w:r w:rsidRPr="00B440F0">
        <w:rPr>
          <w:rFonts w:ascii="Georgia" w:eastAsia="Arial" w:hAnsi="Georgia" w:cs="Arial"/>
          <w:b/>
          <w:spacing w:val="-1"/>
        </w:rPr>
        <w:t>2</w:t>
      </w:r>
      <w:r w:rsidRPr="00B440F0">
        <w:rPr>
          <w:rFonts w:ascii="Georgia" w:eastAsia="Arial" w:hAnsi="Georgia" w:cs="Arial"/>
          <w:b/>
          <w:spacing w:val="2"/>
        </w:rPr>
        <w:t>5</w:t>
      </w:r>
      <w:r w:rsidRPr="00B440F0">
        <w:rPr>
          <w:rFonts w:ascii="Georgia" w:eastAsia="Arial" w:hAnsi="Georgia" w:cs="Arial"/>
          <w:b/>
        </w:rPr>
        <w:t>1</w:t>
      </w:r>
      <w:r w:rsidRPr="00B440F0">
        <w:rPr>
          <w:rFonts w:ascii="Georgia" w:eastAsia="Arial" w:hAnsi="Georgia" w:cs="Arial"/>
          <w:b/>
          <w:spacing w:val="-1"/>
        </w:rPr>
        <w:t>3</w:t>
      </w:r>
      <w:r w:rsidRPr="00B440F0">
        <w:rPr>
          <w:rFonts w:ascii="Georgia" w:eastAsia="Arial" w:hAnsi="Georgia" w:cs="Arial"/>
          <w:b/>
        </w:rPr>
        <w:t>5</w:t>
      </w:r>
    </w:p>
    <w:p w14:paraId="17F03F6A" w14:textId="77777777" w:rsidR="00DC114D" w:rsidRPr="00B440F0" w:rsidRDefault="00DC114D">
      <w:pPr>
        <w:spacing w:before="11" w:line="220" w:lineRule="exact"/>
        <w:rPr>
          <w:rFonts w:ascii="Georgia" w:hAnsi="Georgia"/>
          <w:sz w:val="22"/>
          <w:szCs w:val="22"/>
        </w:rPr>
      </w:pPr>
    </w:p>
    <w:p w14:paraId="76BD7CCD" w14:textId="77777777" w:rsidR="00DC114D" w:rsidRPr="00B440F0" w:rsidRDefault="00C82BF0" w:rsidP="00C94729">
      <w:pPr>
        <w:ind w:left="113"/>
        <w:rPr>
          <w:rFonts w:ascii="Georgia" w:eastAsia="Arial" w:hAnsi="Georgia" w:cs="Arial"/>
        </w:rPr>
      </w:pPr>
      <w:r w:rsidRPr="00B440F0">
        <w:rPr>
          <w:rFonts w:ascii="Georgia" w:eastAsia="Arial" w:hAnsi="Georgia" w:cs="Arial"/>
          <w:b/>
        </w:rPr>
        <w:t>C</w:t>
      </w:r>
      <w:r w:rsidRPr="00B440F0">
        <w:rPr>
          <w:rFonts w:ascii="Georgia" w:eastAsia="Arial" w:hAnsi="Georgia" w:cs="Arial"/>
          <w:b/>
          <w:spacing w:val="1"/>
        </w:rPr>
        <w:t>o</w:t>
      </w:r>
      <w:r w:rsidRPr="00B440F0">
        <w:rPr>
          <w:rFonts w:ascii="Georgia" w:eastAsia="Arial" w:hAnsi="Georgia" w:cs="Arial"/>
          <w:b/>
        </w:rPr>
        <w:t>n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a</w:t>
      </w:r>
      <w:r w:rsidRPr="00B440F0">
        <w:rPr>
          <w:rFonts w:ascii="Georgia" w:eastAsia="Arial" w:hAnsi="Georgia" w:cs="Arial"/>
          <w:b/>
          <w:spacing w:val="-1"/>
        </w:rPr>
        <w:t>c</w:t>
      </w:r>
      <w:r w:rsidRPr="00B440F0">
        <w:rPr>
          <w:rFonts w:ascii="Georgia" w:eastAsia="Arial" w:hAnsi="Georgia" w:cs="Arial"/>
          <w:b/>
        </w:rPr>
        <w:t>t</w:t>
      </w:r>
      <w:r w:rsidRPr="00B440F0">
        <w:rPr>
          <w:rFonts w:ascii="Georgia" w:eastAsia="Arial" w:hAnsi="Georgia" w:cs="Arial"/>
          <w:b/>
          <w:spacing w:val="-6"/>
        </w:rPr>
        <w:t xml:space="preserve"> </w:t>
      </w:r>
      <w:r w:rsidRPr="00B440F0">
        <w:rPr>
          <w:rFonts w:ascii="Georgia" w:eastAsia="Arial" w:hAnsi="Georgia" w:cs="Arial"/>
          <w:b/>
          <w:spacing w:val="1"/>
        </w:rPr>
        <w:t>e-</w:t>
      </w:r>
      <w:r w:rsidRPr="00B440F0">
        <w:rPr>
          <w:rFonts w:ascii="Georgia" w:eastAsia="Arial" w:hAnsi="Georgia" w:cs="Arial"/>
          <w:b/>
        </w:rPr>
        <w:t>mail:</w:t>
      </w:r>
      <w:r w:rsidRPr="00B440F0">
        <w:rPr>
          <w:rFonts w:ascii="Georgia" w:eastAsia="Arial" w:hAnsi="Georgia" w:cs="Arial"/>
          <w:b/>
          <w:spacing w:val="-5"/>
        </w:rPr>
        <w:t xml:space="preserve"> </w:t>
      </w:r>
      <w:r w:rsidRPr="00B440F0">
        <w:rPr>
          <w:rFonts w:ascii="Georgia" w:eastAsia="Arial" w:hAnsi="Georgia" w:cs="Arial"/>
          <w:b/>
          <w:spacing w:val="2"/>
        </w:rPr>
        <w:t>c</w:t>
      </w:r>
      <w:r w:rsidRPr="00B440F0">
        <w:rPr>
          <w:rFonts w:ascii="Georgia" w:eastAsia="Arial" w:hAnsi="Georgia" w:cs="Arial"/>
          <w:b/>
        </w:rPr>
        <w:t>lau</w:t>
      </w:r>
      <w:r w:rsidRPr="00B440F0">
        <w:rPr>
          <w:rFonts w:ascii="Georgia" w:eastAsia="Arial" w:hAnsi="Georgia" w:cs="Arial"/>
          <w:b/>
          <w:spacing w:val="1"/>
        </w:rPr>
        <w:t>d</w:t>
      </w:r>
      <w:hyperlink r:id="rId9">
        <w:r w:rsidRPr="00B440F0">
          <w:rPr>
            <w:rFonts w:ascii="Georgia" w:eastAsia="Arial" w:hAnsi="Georgia" w:cs="Arial"/>
            <w:b/>
          </w:rPr>
          <w:t>io.</w:t>
        </w:r>
        <w:r w:rsidRPr="00B440F0">
          <w:rPr>
            <w:rFonts w:ascii="Georgia" w:eastAsia="Arial" w:hAnsi="Georgia" w:cs="Arial"/>
            <w:b/>
            <w:spacing w:val="2"/>
          </w:rPr>
          <w:t>ra</w:t>
        </w:r>
        <w:r w:rsidRPr="00B440F0">
          <w:rPr>
            <w:rFonts w:ascii="Georgia" w:eastAsia="Arial" w:hAnsi="Georgia" w:cs="Arial"/>
            <w:b/>
          </w:rPr>
          <w:t>ma</w:t>
        </w:r>
        <w:r w:rsidRPr="00B440F0">
          <w:rPr>
            <w:rFonts w:ascii="Georgia" w:eastAsia="Arial" w:hAnsi="Georgia" w:cs="Arial"/>
            <w:b/>
            <w:spacing w:val="1"/>
          </w:rPr>
          <w:t>zz</w:t>
        </w:r>
        <w:r w:rsidRPr="00B440F0">
          <w:rPr>
            <w:rFonts w:ascii="Georgia" w:eastAsia="Arial" w:hAnsi="Georgia" w:cs="Arial"/>
            <w:b/>
          </w:rPr>
          <w:t>ini@li</w:t>
        </w:r>
        <w:r w:rsidRPr="00B440F0">
          <w:rPr>
            <w:rFonts w:ascii="Georgia" w:eastAsia="Arial" w:hAnsi="Georgia" w:cs="Arial"/>
            <w:b/>
            <w:spacing w:val="1"/>
          </w:rPr>
          <w:t>b</w:t>
        </w:r>
        <w:r w:rsidRPr="00B440F0">
          <w:rPr>
            <w:rFonts w:ascii="Georgia" w:eastAsia="Arial" w:hAnsi="Georgia" w:cs="Arial"/>
            <w:b/>
          </w:rPr>
          <w:t>e</w:t>
        </w:r>
        <w:r w:rsidRPr="00B440F0">
          <w:rPr>
            <w:rFonts w:ascii="Georgia" w:eastAsia="Arial" w:hAnsi="Georgia" w:cs="Arial"/>
            <w:b/>
            <w:spacing w:val="-1"/>
          </w:rPr>
          <w:t>r</w:t>
        </w:r>
        <w:r w:rsidRPr="00B440F0">
          <w:rPr>
            <w:rFonts w:ascii="Georgia" w:eastAsia="Arial" w:hAnsi="Georgia" w:cs="Arial"/>
            <w:b/>
          </w:rPr>
          <w:t>o.it</w:t>
        </w:r>
      </w:hyperlink>
    </w:p>
    <w:p w14:paraId="5E69C69F" w14:textId="77777777" w:rsidR="00DC114D" w:rsidRPr="00B440F0" w:rsidRDefault="00DC114D" w:rsidP="00C94729">
      <w:pPr>
        <w:spacing w:before="11"/>
        <w:rPr>
          <w:rFonts w:ascii="Georgia" w:hAnsi="Georgia"/>
          <w:sz w:val="22"/>
          <w:szCs w:val="22"/>
        </w:rPr>
      </w:pPr>
    </w:p>
    <w:p w14:paraId="1AF5AF3C" w14:textId="77777777" w:rsidR="00DC114D" w:rsidRPr="00B440F0" w:rsidRDefault="00C82BF0" w:rsidP="00C94729">
      <w:pPr>
        <w:ind w:left="113"/>
        <w:rPr>
          <w:rFonts w:ascii="Georgia" w:eastAsia="Arial" w:hAnsi="Georgia" w:cs="Arial"/>
        </w:rPr>
      </w:pPr>
      <w:r w:rsidRPr="00B440F0">
        <w:rPr>
          <w:rFonts w:ascii="Georgia" w:eastAsia="Arial" w:hAnsi="Georgia" w:cs="Arial"/>
          <w:b/>
        </w:rPr>
        <w:t>C</w:t>
      </w:r>
      <w:r w:rsidRPr="00B440F0">
        <w:rPr>
          <w:rFonts w:ascii="Georgia" w:eastAsia="Arial" w:hAnsi="Georgia" w:cs="Arial"/>
          <w:b/>
          <w:spacing w:val="1"/>
        </w:rPr>
        <w:t>o</w:t>
      </w:r>
      <w:r w:rsidRPr="00B440F0">
        <w:rPr>
          <w:rFonts w:ascii="Georgia" w:eastAsia="Arial" w:hAnsi="Georgia" w:cs="Arial"/>
          <w:b/>
        </w:rPr>
        <w:t>n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a</w:t>
      </w:r>
      <w:r w:rsidRPr="00B440F0">
        <w:rPr>
          <w:rFonts w:ascii="Georgia" w:eastAsia="Arial" w:hAnsi="Georgia" w:cs="Arial"/>
          <w:b/>
          <w:spacing w:val="-1"/>
        </w:rPr>
        <w:t>c</w:t>
      </w:r>
      <w:r w:rsidRPr="00B440F0">
        <w:rPr>
          <w:rFonts w:ascii="Georgia" w:eastAsia="Arial" w:hAnsi="Georgia" w:cs="Arial"/>
          <w:b/>
        </w:rPr>
        <w:t>t</w:t>
      </w:r>
      <w:r w:rsidRPr="00B440F0">
        <w:rPr>
          <w:rFonts w:ascii="Georgia" w:eastAsia="Arial" w:hAnsi="Georgia" w:cs="Arial"/>
          <w:b/>
          <w:spacing w:val="-6"/>
        </w:rPr>
        <w:t xml:space="preserve"> </w:t>
      </w:r>
      <w:r w:rsidRPr="00B440F0">
        <w:rPr>
          <w:rFonts w:ascii="Georgia" w:eastAsia="Arial" w:hAnsi="Georgia" w:cs="Arial"/>
          <w:b/>
        </w:rPr>
        <w:t>m</w:t>
      </w:r>
      <w:r w:rsidRPr="00B440F0">
        <w:rPr>
          <w:rFonts w:ascii="Georgia" w:eastAsia="Arial" w:hAnsi="Georgia" w:cs="Arial"/>
          <w:b/>
          <w:spacing w:val="1"/>
        </w:rPr>
        <w:t>o</w:t>
      </w:r>
      <w:r w:rsidRPr="00B440F0">
        <w:rPr>
          <w:rFonts w:ascii="Georgia" w:eastAsia="Arial" w:hAnsi="Georgia" w:cs="Arial"/>
          <w:b/>
        </w:rPr>
        <w:t>bile</w:t>
      </w:r>
      <w:r w:rsidRPr="00B440F0">
        <w:rPr>
          <w:rFonts w:ascii="Georgia" w:eastAsia="Arial" w:hAnsi="Georgia" w:cs="Arial"/>
          <w:b/>
          <w:spacing w:val="-7"/>
        </w:rPr>
        <w:t xml:space="preserve"> </w:t>
      </w:r>
      <w:r w:rsidRPr="00B440F0">
        <w:rPr>
          <w:rFonts w:ascii="Georgia" w:eastAsia="Arial" w:hAnsi="Georgia" w:cs="Arial"/>
          <w:b/>
        </w:rPr>
        <w:t>p</w:t>
      </w:r>
      <w:r w:rsidRPr="00B440F0">
        <w:rPr>
          <w:rFonts w:ascii="Georgia" w:eastAsia="Arial" w:hAnsi="Georgia" w:cs="Arial"/>
          <w:b/>
          <w:spacing w:val="1"/>
        </w:rPr>
        <w:t>h</w:t>
      </w:r>
      <w:r w:rsidRPr="00B440F0">
        <w:rPr>
          <w:rFonts w:ascii="Georgia" w:eastAsia="Arial" w:hAnsi="Georgia" w:cs="Arial"/>
          <w:b/>
        </w:rPr>
        <w:t>on</w:t>
      </w:r>
      <w:r w:rsidRPr="00B440F0">
        <w:rPr>
          <w:rFonts w:ascii="Georgia" w:eastAsia="Arial" w:hAnsi="Georgia" w:cs="Arial"/>
          <w:b/>
          <w:spacing w:val="3"/>
        </w:rPr>
        <w:t>e</w:t>
      </w:r>
      <w:r w:rsidRPr="00B440F0">
        <w:rPr>
          <w:rFonts w:ascii="Georgia" w:eastAsia="Arial" w:hAnsi="Georgia" w:cs="Arial"/>
          <w:b/>
        </w:rPr>
        <w:t>:</w:t>
      </w:r>
      <w:r w:rsidRPr="00B440F0">
        <w:rPr>
          <w:rFonts w:ascii="Georgia" w:eastAsia="Arial" w:hAnsi="Georgia" w:cs="Arial"/>
          <w:b/>
          <w:spacing w:val="-6"/>
        </w:rPr>
        <w:t xml:space="preserve"> </w:t>
      </w:r>
      <w:r w:rsidRPr="00B440F0">
        <w:rPr>
          <w:rFonts w:ascii="Georgia" w:eastAsia="Arial" w:hAnsi="Georgia" w:cs="Arial"/>
          <w:b/>
          <w:spacing w:val="2"/>
        </w:rPr>
        <w:t>00</w:t>
      </w:r>
      <w:r w:rsidRPr="00B440F0">
        <w:rPr>
          <w:rFonts w:ascii="Georgia" w:eastAsia="Arial" w:hAnsi="Georgia" w:cs="Arial"/>
          <w:b/>
        </w:rPr>
        <w:t>3</w:t>
      </w:r>
      <w:r w:rsidRPr="00B440F0">
        <w:rPr>
          <w:rFonts w:ascii="Georgia" w:eastAsia="Arial" w:hAnsi="Georgia" w:cs="Arial"/>
          <w:b/>
          <w:spacing w:val="-1"/>
        </w:rPr>
        <w:t>9</w:t>
      </w:r>
      <w:r w:rsidR="00F14D5F" w:rsidRPr="00B440F0">
        <w:rPr>
          <w:rFonts w:ascii="Georgia" w:eastAsia="Arial" w:hAnsi="Georgia" w:cs="Arial"/>
          <w:b/>
          <w:spacing w:val="-1"/>
        </w:rPr>
        <w:t>-</w:t>
      </w:r>
      <w:r w:rsidRPr="00B440F0">
        <w:rPr>
          <w:rFonts w:ascii="Georgia" w:eastAsia="Arial" w:hAnsi="Georgia" w:cs="Arial"/>
          <w:b/>
        </w:rPr>
        <w:t>3</w:t>
      </w:r>
      <w:r w:rsidRPr="00B440F0">
        <w:rPr>
          <w:rFonts w:ascii="Georgia" w:eastAsia="Arial" w:hAnsi="Georgia" w:cs="Arial"/>
          <w:b/>
          <w:spacing w:val="1"/>
        </w:rPr>
        <w:t>3</w:t>
      </w:r>
      <w:r w:rsidRPr="00B440F0">
        <w:rPr>
          <w:rFonts w:ascii="Georgia" w:eastAsia="Arial" w:hAnsi="Georgia" w:cs="Arial"/>
          <w:b/>
        </w:rPr>
        <w:t>5</w:t>
      </w:r>
      <w:r w:rsidRPr="00B440F0">
        <w:rPr>
          <w:rFonts w:ascii="Georgia" w:eastAsia="Arial" w:hAnsi="Georgia" w:cs="Arial"/>
          <w:b/>
          <w:spacing w:val="-1"/>
        </w:rPr>
        <w:t>5</w:t>
      </w:r>
      <w:r w:rsidRPr="00B440F0">
        <w:rPr>
          <w:rFonts w:ascii="Georgia" w:eastAsia="Arial" w:hAnsi="Georgia" w:cs="Arial"/>
          <w:b/>
          <w:spacing w:val="2"/>
        </w:rPr>
        <w:t>4</w:t>
      </w:r>
      <w:r w:rsidRPr="00B440F0">
        <w:rPr>
          <w:rFonts w:ascii="Georgia" w:eastAsia="Arial" w:hAnsi="Georgia" w:cs="Arial"/>
          <w:b/>
        </w:rPr>
        <w:t>4</w:t>
      </w:r>
      <w:r w:rsidRPr="00B440F0">
        <w:rPr>
          <w:rFonts w:ascii="Georgia" w:eastAsia="Arial" w:hAnsi="Georgia" w:cs="Arial"/>
          <w:b/>
          <w:spacing w:val="-1"/>
        </w:rPr>
        <w:t>3</w:t>
      </w:r>
      <w:r w:rsidRPr="00B440F0">
        <w:rPr>
          <w:rFonts w:ascii="Georgia" w:eastAsia="Arial" w:hAnsi="Georgia" w:cs="Arial"/>
          <w:b/>
          <w:spacing w:val="2"/>
        </w:rPr>
        <w:t>2</w:t>
      </w:r>
      <w:r w:rsidRPr="00B440F0">
        <w:rPr>
          <w:rFonts w:ascii="Georgia" w:eastAsia="Arial" w:hAnsi="Georgia" w:cs="Arial"/>
          <w:b/>
        </w:rPr>
        <w:t>26</w:t>
      </w:r>
    </w:p>
    <w:p w14:paraId="5E5052BB" w14:textId="77777777" w:rsidR="0059596E" w:rsidRDefault="0059596E" w:rsidP="00C94729">
      <w:pPr>
        <w:spacing w:line="260" w:lineRule="exact"/>
      </w:pPr>
    </w:p>
    <w:p w14:paraId="4A82CA24" w14:textId="77777777" w:rsidR="00E51CF1" w:rsidRPr="00B440F0" w:rsidRDefault="00E51CF1" w:rsidP="00E51CF1">
      <w:pPr>
        <w:ind w:left="113"/>
        <w:rPr>
          <w:rFonts w:ascii="Georgia" w:eastAsia="Arial" w:hAnsi="Georgia" w:cs="Arial"/>
        </w:rPr>
      </w:pPr>
      <w:r w:rsidRPr="00B440F0">
        <w:rPr>
          <w:rFonts w:ascii="Georgia" w:eastAsia="Arial" w:hAnsi="Georgia" w:cs="Arial"/>
          <w:b/>
        </w:rPr>
        <w:t>C</w:t>
      </w:r>
      <w:r w:rsidRPr="00B440F0">
        <w:rPr>
          <w:rFonts w:ascii="Georgia" w:eastAsia="Arial" w:hAnsi="Georgia" w:cs="Arial"/>
          <w:b/>
          <w:spacing w:val="1"/>
        </w:rPr>
        <w:t>o</w:t>
      </w:r>
      <w:r w:rsidRPr="00B440F0">
        <w:rPr>
          <w:rFonts w:ascii="Georgia" w:eastAsia="Arial" w:hAnsi="Georgia" w:cs="Arial"/>
          <w:b/>
        </w:rPr>
        <w:t>n</w:t>
      </w:r>
      <w:r w:rsidRPr="00B440F0">
        <w:rPr>
          <w:rFonts w:ascii="Georgia" w:eastAsia="Arial" w:hAnsi="Georgia" w:cs="Arial"/>
          <w:b/>
          <w:spacing w:val="1"/>
        </w:rPr>
        <w:t>t</w:t>
      </w:r>
      <w:r w:rsidRPr="00B440F0">
        <w:rPr>
          <w:rFonts w:ascii="Georgia" w:eastAsia="Arial" w:hAnsi="Georgia" w:cs="Arial"/>
          <w:b/>
        </w:rPr>
        <w:t>a</w:t>
      </w:r>
      <w:r w:rsidRPr="00B440F0">
        <w:rPr>
          <w:rFonts w:ascii="Georgia" w:eastAsia="Arial" w:hAnsi="Georgia" w:cs="Arial"/>
          <w:b/>
          <w:spacing w:val="-1"/>
        </w:rPr>
        <w:t>c</w:t>
      </w:r>
      <w:r w:rsidRPr="00B440F0">
        <w:rPr>
          <w:rFonts w:ascii="Georgia" w:eastAsia="Arial" w:hAnsi="Georgia" w:cs="Arial"/>
          <w:b/>
        </w:rPr>
        <w:t>t</w:t>
      </w:r>
      <w:r w:rsidRPr="00B440F0">
        <w:rPr>
          <w:rFonts w:ascii="Georgia" w:eastAsia="Arial" w:hAnsi="Georgia" w:cs="Arial"/>
          <w:b/>
          <w:spacing w:val="-6"/>
        </w:rPr>
        <w:t xml:space="preserve"> </w:t>
      </w:r>
      <w:r>
        <w:rPr>
          <w:rFonts w:ascii="Georgia" w:eastAsia="Arial" w:hAnsi="Georgia" w:cs="Arial"/>
          <w:b/>
        </w:rPr>
        <w:t>Skype</w:t>
      </w:r>
      <w:r w:rsidRPr="00B440F0">
        <w:rPr>
          <w:rFonts w:ascii="Georgia" w:eastAsia="Arial" w:hAnsi="Georgia" w:cs="Arial"/>
          <w:b/>
        </w:rPr>
        <w:t>:</w:t>
      </w:r>
      <w:r w:rsidRPr="00B440F0">
        <w:rPr>
          <w:rFonts w:ascii="Georgia" w:eastAsia="Arial" w:hAnsi="Georgia" w:cs="Arial"/>
          <w:b/>
          <w:spacing w:val="-6"/>
        </w:rPr>
        <w:t xml:space="preserve"> </w:t>
      </w:r>
      <w:r>
        <w:rPr>
          <w:rFonts w:ascii="Georgia" w:eastAsia="Arial" w:hAnsi="Georgia" w:cs="Arial"/>
          <w:b/>
          <w:spacing w:val="2"/>
        </w:rPr>
        <w:t>claudio.ramazzini</w:t>
      </w:r>
    </w:p>
    <w:p w14:paraId="1691AABC" w14:textId="77777777" w:rsidR="00C94729" w:rsidRDefault="00C94729" w:rsidP="00C94729">
      <w:pPr>
        <w:spacing w:line="260" w:lineRule="exact"/>
        <w:rPr>
          <w:rFonts w:ascii="Arial" w:eastAsia="Arial" w:hAnsi="Arial" w:cs="Arial"/>
          <w:b/>
          <w:i/>
          <w:position w:val="-1"/>
          <w:sz w:val="24"/>
          <w:szCs w:val="24"/>
          <w:u w:val="thick" w:color="000000"/>
        </w:rPr>
      </w:pPr>
    </w:p>
    <w:p w14:paraId="6D4FB819" w14:textId="77777777" w:rsidR="0059596E" w:rsidRDefault="0059596E">
      <w:pPr>
        <w:spacing w:line="260" w:lineRule="exact"/>
        <w:ind w:left="113"/>
        <w:rPr>
          <w:rFonts w:ascii="Arial" w:eastAsia="Arial" w:hAnsi="Arial" w:cs="Arial"/>
          <w:b/>
          <w:i/>
          <w:position w:val="-1"/>
          <w:sz w:val="24"/>
          <w:szCs w:val="24"/>
          <w:u w:val="thick" w:color="000000"/>
        </w:rPr>
      </w:pPr>
    </w:p>
    <w:p w14:paraId="26569410" w14:textId="77777777" w:rsidR="00C65D47" w:rsidRDefault="00C65D47">
      <w:pPr>
        <w:spacing w:line="260" w:lineRule="exact"/>
        <w:ind w:left="113"/>
        <w:rPr>
          <w:rFonts w:ascii="Arial" w:eastAsia="Arial" w:hAnsi="Arial" w:cs="Arial"/>
          <w:b/>
          <w:i/>
          <w:position w:val="-1"/>
          <w:sz w:val="24"/>
          <w:szCs w:val="24"/>
          <w:u w:val="thick" w:color="000000"/>
        </w:rPr>
      </w:pPr>
    </w:p>
    <w:p w14:paraId="627B02C0" w14:textId="77777777" w:rsidR="00C65D47" w:rsidRDefault="00C65D47">
      <w:pPr>
        <w:spacing w:line="260" w:lineRule="exact"/>
        <w:ind w:left="113"/>
        <w:rPr>
          <w:rFonts w:ascii="Arial" w:eastAsia="Arial" w:hAnsi="Arial" w:cs="Arial"/>
          <w:b/>
          <w:i/>
          <w:position w:val="-1"/>
          <w:sz w:val="24"/>
          <w:szCs w:val="24"/>
          <w:u w:val="thick" w:color="000000"/>
        </w:rPr>
      </w:pPr>
    </w:p>
    <w:p w14:paraId="242570E5" w14:textId="77777777" w:rsidR="00DC114D" w:rsidRPr="00B440F0" w:rsidRDefault="00C82BF0" w:rsidP="00B440F0">
      <w:pPr>
        <w:ind w:left="113"/>
        <w:rPr>
          <w:rFonts w:ascii="Arial" w:eastAsia="Arial" w:hAnsi="Arial" w:cs="Arial"/>
          <w:b/>
          <w:sz w:val="24"/>
          <w:szCs w:val="24"/>
          <w:u w:val="single"/>
        </w:rPr>
      </w:pPr>
      <w:r w:rsidRPr="00B440F0">
        <w:rPr>
          <w:rFonts w:ascii="Arial" w:eastAsia="Arial" w:hAnsi="Arial" w:cs="Arial"/>
          <w:b/>
          <w:sz w:val="24"/>
          <w:szCs w:val="24"/>
          <w:u w:val="single"/>
        </w:rPr>
        <w:t>Education</w:t>
      </w:r>
    </w:p>
    <w:p w14:paraId="4B68BF4E" w14:textId="77777777" w:rsidR="00DC114D" w:rsidRDefault="00DC114D">
      <w:pPr>
        <w:spacing w:before="1" w:line="200" w:lineRule="exact"/>
      </w:pPr>
    </w:p>
    <w:p w14:paraId="0C80036F" w14:textId="77777777" w:rsidR="00B440F0" w:rsidRPr="00B440F0" w:rsidRDefault="00C82BF0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1994 –</w:t>
      </w:r>
      <w:r w:rsidR="00C94729" w:rsidRPr="00B440F0">
        <w:rPr>
          <w:rFonts w:ascii="Arial" w:eastAsia="Arial" w:hAnsi="Arial" w:cs="Arial"/>
          <w:b/>
          <w:sz w:val="24"/>
          <w:szCs w:val="24"/>
        </w:rPr>
        <w:t xml:space="preserve"> </w:t>
      </w:r>
      <w:r w:rsidRPr="00B440F0">
        <w:rPr>
          <w:rFonts w:ascii="Arial" w:eastAsia="Arial" w:hAnsi="Arial" w:cs="Arial"/>
          <w:b/>
          <w:sz w:val="24"/>
          <w:szCs w:val="24"/>
        </w:rPr>
        <w:t xml:space="preserve">2000 Surveyor Diploma, </w:t>
      </w:r>
      <w:r w:rsidR="005B4D58" w:rsidRPr="00B440F0">
        <w:rPr>
          <w:rFonts w:ascii="Arial" w:eastAsia="Arial" w:hAnsi="Arial" w:cs="Arial"/>
          <w:b/>
          <w:sz w:val="24"/>
          <w:szCs w:val="24"/>
        </w:rPr>
        <w:t xml:space="preserve">Engineering </w:t>
      </w:r>
      <w:r w:rsidRPr="00B440F0">
        <w:rPr>
          <w:rFonts w:ascii="Arial" w:eastAsia="Arial" w:hAnsi="Arial" w:cs="Arial"/>
          <w:b/>
          <w:sz w:val="24"/>
          <w:szCs w:val="24"/>
        </w:rPr>
        <w:t>Technical institute Brescia (Italy)</w:t>
      </w:r>
    </w:p>
    <w:p w14:paraId="2610629D" w14:textId="77777777" w:rsidR="00B440F0" w:rsidRPr="00B440F0" w:rsidRDefault="00B440F0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5DA3D7BB" w14:textId="77777777" w:rsidR="00B440F0" w:rsidRDefault="003E3498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  <w:u w:val="single"/>
        </w:rPr>
        <w:t>Languages</w:t>
      </w:r>
      <w:r w:rsidR="00C82BF0" w:rsidRPr="00B440F0">
        <w:rPr>
          <w:rFonts w:ascii="Arial" w:eastAsia="Arial" w:hAnsi="Arial" w:cs="Arial"/>
          <w:b/>
          <w:sz w:val="24"/>
          <w:szCs w:val="24"/>
        </w:rPr>
        <w:t>:</w:t>
      </w:r>
    </w:p>
    <w:p w14:paraId="719811B3" w14:textId="77777777" w:rsidR="00B440F0" w:rsidRDefault="00C82BF0" w:rsidP="00B440F0">
      <w:pPr>
        <w:pStyle w:val="Paragrafoelenco"/>
        <w:numPr>
          <w:ilvl w:val="0"/>
          <w:numId w:val="16"/>
        </w:numPr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 xml:space="preserve">Italian </w:t>
      </w:r>
      <w:r w:rsidR="003E3498" w:rsidRPr="00B440F0">
        <w:rPr>
          <w:rFonts w:ascii="Arial" w:eastAsia="Arial" w:hAnsi="Arial" w:cs="Arial"/>
          <w:b/>
          <w:sz w:val="24"/>
          <w:szCs w:val="24"/>
        </w:rPr>
        <w:t>first language</w:t>
      </w:r>
    </w:p>
    <w:p w14:paraId="71EBE806" w14:textId="77777777" w:rsidR="00B440F0" w:rsidRDefault="00C82BF0" w:rsidP="00B440F0">
      <w:pPr>
        <w:pStyle w:val="Paragrafoelenco"/>
        <w:numPr>
          <w:ilvl w:val="0"/>
          <w:numId w:val="16"/>
        </w:numPr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English fluently</w:t>
      </w:r>
    </w:p>
    <w:p w14:paraId="023132E2" w14:textId="77777777" w:rsidR="00B440F0" w:rsidRDefault="00C82BF0" w:rsidP="00B440F0">
      <w:pPr>
        <w:pStyle w:val="Paragrafoelenco"/>
        <w:numPr>
          <w:ilvl w:val="0"/>
          <w:numId w:val="16"/>
        </w:numPr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Spanish fluentl</w:t>
      </w:r>
      <w:r w:rsidR="00B440F0">
        <w:rPr>
          <w:rFonts w:ascii="Arial" w:eastAsia="Arial" w:hAnsi="Arial" w:cs="Arial"/>
          <w:b/>
          <w:sz w:val="24"/>
          <w:szCs w:val="24"/>
        </w:rPr>
        <w:t>y</w:t>
      </w:r>
    </w:p>
    <w:p w14:paraId="3479AF97" w14:textId="77777777" w:rsidR="00B440F0" w:rsidRDefault="003E3498" w:rsidP="00B440F0">
      <w:pPr>
        <w:pStyle w:val="Paragrafoelenco"/>
        <w:numPr>
          <w:ilvl w:val="0"/>
          <w:numId w:val="16"/>
        </w:numPr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Portuguese</w:t>
      </w:r>
      <w:r w:rsidR="00C82BF0" w:rsidRPr="00B440F0">
        <w:rPr>
          <w:rFonts w:ascii="Arial" w:eastAsia="Arial" w:hAnsi="Arial" w:cs="Arial"/>
          <w:b/>
          <w:sz w:val="24"/>
          <w:szCs w:val="24"/>
        </w:rPr>
        <w:t xml:space="preserve"> </w:t>
      </w:r>
      <w:r w:rsidRPr="00B440F0">
        <w:rPr>
          <w:rFonts w:ascii="Arial" w:eastAsia="Arial" w:hAnsi="Arial" w:cs="Arial"/>
          <w:b/>
          <w:sz w:val="24"/>
          <w:szCs w:val="24"/>
        </w:rPr>
        <w:t>professional</w:t>
      </w:r>
    </w:p>
    <w:p w14:paraId="3B520322" w14:textId="77777777" w:rsidR="0074554A" w:rsidRPr="00B440F0" w:rsidRDefault="0074554A" w:rsidP="00B440F0">
      <w:pPr>
        <w:pStyle w:val="Paragrafoelenco"/>
        <w:numPr>
          <w:ilvl w:val="0"/>
          <w:numId w:val="16"/>
        </w:numPr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French level A2</w:t>
      </w:r>
    </w:p>
    <w:p w14:paraId="544F0093" w14:textId="77777777" w:rsidR="00B440F0" w:rsidRDefault="00B440F0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75D5DD58" w14:textId="25EB3C29" w:rsidR="00C94729" w:rsidRPr="00B440F0" w:rsidRDefault="00C82BF0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  <w:u w:val="single"/>
        </w:rPr>
        <w:t>Computer Skills</w:t>
      </w:r>
      <w:r w:rsidR="00E9050C">
        <w:rPr>
          <w:rFonts w:ascii="Arial" w:eastAsia="Arial" w:hAnsi="Arial" w:cs="Arial"/>
          <w:b/>
          <w:sz w:val="24"/>
          <w:szCs w:val="24"/>
        </w:rPr>
        <w:t>: Microsoft office</w:t>
      </w:r>
      <w:bookmarkStart w:id="0" w:name="_GoBack"/>
      <w:bookmarkEnd w:id="0"/>
    </w:p>
    <w:p w14:paraId="28995FEC" w14:textId="77777777" w:rsidR="0059596E" w:rsidRPr="00B440F0" w:rsidRDefault="0059596E" w:rsidP="00FB527F">
      <w:pPr>
        <w:spacing w:line="260" w:lineRule="exact"/>
        <w:ind w:left="113"/>
        <w:rPr>
          <w:rFonts w:ascii="Arial" w:eastAsia="Arial" w:hAnsi="Arial" w:cs="Arial"/>
          <w:b/>
          <w:i/>
          <w:spacing w:val="-1"/>
          <w:position w:val="-1"/>
          <w:sz w:val="24"/>
          <w:szCs w:val="24"/>
        </w:rPr>
      </w:pPr>
    </w:p>
    <w:p w14:paraId="1F01AA64" w14:textId="77777777" w:rsidR="0059596E" w:rsidRDefault="0059596E" w:rsidP="00FB527F">
      <w:pPr>
        <w:spacing w:line="260" w:lineRule="exact"/>
        <w:ind w:left="113"/>
        <w:rPr>
          <w:rFonts w:ascii="Arial" w:eastAsia="Arial" w:hAnsi="Arial" w:cs="Arial"/>
          <w:b/>
          <w:i/>
          <w:spacing w:val="-1"/>
          <w:position w:val="-1"/>
          <w:sz w:val="24"/>
          <w:szCs w:val="24"/>
          <w:u w:val="thick" w:color="000000"/>
        </w:rPr>
      </w:pPr>
    </w:p>
    <w:p w14:paraId="1DF28703" w14:textId="77777777" w:rsidR="00C65D47" w:rsidRPr="009D3BDF" w:rsidRDefault="00C65D47" w:rsidP="00FB527F">
      <w:pPr>
        <w:spacing w:line="260" w:lineRule="exact"/>
        <w:ind w:left="113"/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</w:pPr>
    </w:p>
    <w:p w14:paraId="7C3238E8" w14:textId="77777777" w:rsidR="00C82BF0" w:rsidRDefault="00C82BF0" w:rsidP="00B440F0">
      <w:pPr>
        <w:ind w:left="113"/>
        <w:rPr>
          <w:rFonts w:ascii="Arial" w:eastAsia="Arial" w:hAnsi="Arial" w:cs="Arial"/>
          <w:b/>
          <w:sz w:val="24"/>
          <w:szCs w:val="24"/>
          <w:u w:val="single"/>
        </w:rPr>
      </w:pPr>
      <w:r w:rsidRPr="00B440F0">
        <w:rPr>
          <w:rFonts w:ascii="Arial" w:eastAsia="Arial" w:hAnsi="Arial" w:cs="Arial"/>
          <w:b/>
          <w:sz w:val="24"/>
          <w:szCs w:val="24"/>
          <w:u w:val="single"/>
        </w:rPr>
        <w:t xml:space="preserve">Work </w:t>
      </w:r>
      <w:r w:rsidR="003E3498" w:rsidRPr="00B440F0">
        <w:rPr>
          <w:rFonts w:ascii="Arial" w:eastAsia="Arial" w:hAnsi="Arial" w:cs="Arial"/>
          <w:b/>
          <w:sz w:val="24"/>
          <w:szCs w:val="24"/>
          <w:u w:val="single"/>
        </w:rPr>
        <w:t>Experiences</w:t>
      </w:r>
    </w:p>
    <w:p w14:paraId="2DBE0CAD" w14:textId="77777777" w:rsidR="00C7650D" w:rsidRDefault="00C7650D" w:rsidP="00B440F0">
      <w:pPr>
        <w:ind w:left="113"/>
        <w:rPr>
          <w:rFonts w:ascii="Arial" w:eastAsia="Arial" w:hAnsi="Arial" w:cs="Arial"/>
          <w:b/>
          <w:sz w:val="24"/>
          <w:szCs w:val="24"/>
          <w:u w:val="single"/>
        </w:rPr>
      </w:pPr>
    </w:p>
    <w:p w14:paraId="6EF90E01" w14:textId="77777777" w:rsidR="00C7650D" w:rsidRDefault="00C7650D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January </w:t>
      </w:r>
      <w:r w:rsidR="000818CD">
        <w:rPr>
          <w:rFonts w:ascii="Arial" w:eastAsia="Arial" w:hAnsi="Arial" w:cs="Arial"/>
          <w:b/>
          <w:sz w:val="24"/>
          <w:szCs w:val="24"/>
        </w:rPr>
        <w:t>2018 – on going</w:t>
      </w:r>
    </w:p>
    <w:p w14:paraId="639B2F4D" w14:textId="77777777" w:rsidR="000818CD" w:rsidRDefault="000818CD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53728F63" w14:textId="77777777" w:rsidR="000818CD" w:rsidRDefault="009B31C0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proofErr w:type="gramStart"/>
      <w:r>
        <w:rPr>
          <w:rFonts w:ascii="Arial" w:eastAsia="Arial" w:hAnsi="Arial" w:cs="Arial"/>
          <w:b/>
          <w:sz w:val="24"/>
          <w:szCs w:val="24"/>
        </w:rPr>
        <w:t>C.M.C  cooperativa</w:t>
      </w:r>
      <w:proofErr w:type="gramEnd"/>
      <w:r>
        <w:rPr>
          <w:rFonts w:ascii="Arial" w:eastAsia="Arial" w:hAnsi="Arial" w:cs="Arial"/>
          <w:b/>
          <w:sz w:val="24"/>
          <w:szCs w:val="24"/>
        </w:rPr>
        <w:t xml:space="preserve"> cementisti e muratori. </w:t>
      </w:r>
    </w:p>
    <w:p w14:paraId="6CF3B0D0" w14:textId="77777777" w:rsidR="00A46498" w:rsidRDefault="00A46498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5BD31253" w14:textId="77777777" w:rsidR="00462CDB" w:rsidRDefault="00462CDB" w:rsidP="00462CDB">
      <w:pPr>
        <w:ind w:left="113"/>
        <w:rPr>
          <w:rFonts w:ascii="Arial" w:eastAsia="Arial" w:hAnsi="Arial" w:cs="Arial"/>
          <w:b/>
          <w:sz w:val="24"/>
          <w:szCs w:val="24"/>
        </w:rPr>
      </w:pPr>
      <w:proofErr w:type="gramStart"/>
      <w:r>
        <w:rPr>
          <w:rFonts w:ascii="Arial" w:eastAsia="Arial" w:hAnsi="Arial" w:cs="Arial"/>
          <w:b/>
          <w:sz w:val="24"/>
          <w:szCs w:val="24"/>
        </w:rPr>
        <w:t>Nepal, Likhu Hydroelectric Pro</w:t>
      </w:r>
      <w:r w:rsidR="0022733E">
        <w:rPr>
          <w:rFonts w:ascii="Arial" w:eastAsia="Arial" w:hAnsi="Arial" w:cs="Arial"/>
          <w:b/>
          <w:sz w:val="24"/>
          <w:szCs w:val="24"/>
        </w:rPr>
        <w:t>ject.</w:t>
      </w:r>
      <w:proofErr w:type="gramEnd"/>
      <w:r w:rsidR="0022733E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4B72D03F" w14:textId="77777777" w:rsidR="0022733E" w:rsidRDefault="0022733E" w:rsidP="00462CDB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0EABCF6A" w14:textId="77777777" w:rsidR="0022733E" w:rsidRDefault="0022733E" w:rsidP="00462CDB">
      <w:pPr>
        <w:ind w:left="113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ncrete dam</w:t>
      </w:r>
      <w:r w:rsidR="003349C9">
        <w:rPr>
          <w:rFonts w:ascii="Arial" w:eastAsia="Arial" w:hAnsi="Arial" w:cs="Arial"/>
          <w:b/>
          <w:sz w:val="24"/>
          <w:szCs w:val="24"/>
        </w:rPr>
        <w:t xml:space="preserve"> and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="003349C9">
        <w:rPr>
          <w:rFonts w:ascii="Arial" w:eastAsia="Arial" w:hAnsi="Arial" w:cs="Arial"/>
          <w:b/>
          <w:sz w:val="24"/>
          <w:szCs w:val="24"/>
        </w:rPr>
        <w:t xml:space="preserve">5 km of tunnels </w:t>
      </w:r>
      <w:r w:rsidR="00102E25">
        <w:rPr>
          <w:rFonts w:ascii="Arial" w:eastAsia="Arial" w:hAnsi="Arial" w:cs="Arial"/>
          <w:b/>
          <w:sz w:val="24"/>
          <w:szCs w:val="24"/>
        </w:rPr>
        <w:t>excavated with</w:t>
      </w:r>
      <w:r w:rsidR="003349C9">
        <w:rPr>
          <w:rFonts w:ascii="Arial" w:eastAsia="Arial" w:hAnsi="Arial" w:cs="Arial"/>
          <w:b/>
          <w:sz w:val="24"/>
          <w:szCs w:val="24"/>
        </w:rPr>
        <w:t xml:space="preserve"> NATM method.</w:t>
      </w:r>
    </w:p>
    <w:p w14:paraId="7040D6C5" w14:textId="77777777" w:rsidR="003349C9" w:rsidRDefault="003349C9" w:rsidP="00462CDB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027C256D" w14:textId="77777777" w:rsidR="003349C9" w:rsidRPr="00C7650D" w:rsidRDefault="003349C9" w:rsidP="00462CDB">
      <w:pPr>
        <w:ind w:left="113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Position: </w:t>
      </w:r>
      <w:r w:rsidR="007C0DAE">
        <w:rPr>
          <w:rFonts w:ascii="Arial" w:eastAsia="Arial" w:hAnsi="Arial" w:cs="Arial"/>
          <w:b/>
          <w:sz w:val="24"/>
          <w:szCs w:val="24"/>
        </w:rPr>
        <w:t>Construction Manager</w:t>
      </w:r>
    </w:p>
    <w:p w14:paraId="6FB482C3" w14:textId="77777777" w:rsidR="006779F5" w:rsidRPr="006779F5" w:rsidRDefault="006779F5" w:rsidP="006779F5">
      <w:pPr>
        <w:rPr>
          <w:rFonts w:ascii="Arial" w:eastAsia="Arial" w:hAnsi="Arial" w:cs="Arial"/>
          <w:b/>
          <w:sz w:val="24"/>
          <w:szCs w:val="24"/>
          <w:u w:val="single"/>
        </w:rPr>
      </w:pPr>
    </w:p>
    <w:p w14:paraId="7B096D92" w14:textId="77777777" w:rsidR="0047626E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lastRenderedPageBreak/>
        <w:t xml:space="preserve">August 2017- </w:t>
      </w:r>
      <w:r w:rsidR="00AE43F5">
        <w:rPr>
          <w:rFonts w:ascii="Arial" w:eastAsia="Arial" w:hAnsi="Arial" w:cs="Arial"/>
          <w:b/>
          <w:sz w:val="24"/>
          <w:szCs w:val="24"/>
        </w:rPr>
        <w:t xml:space="preserve">December </w:t>
      </w:r>
      <w:r w:rsidR="00B0479A">
        <w:rPr>
          <w:rFonts w:ascii="Arial" w:eastAsia="Arial" w:hAnsi="Arial" w:cs="Arial"/>
          <w:b/>
          <w:sz w:val="24"/>
          <w:szCs w:val="24"/>
        </w:rPr>
        <w:t>2017</w:t>
      </w:r>
    </w:p>
    <w:p w14:paraId="33BD7F30" w14:textId="77777777" w:rsidR="0047626E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07C525BD" w14:textId="77777777" w:rsidR="00587442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ARUP South Korea Jemulpo Tunnel Project</w:t>
      </w:r>
    </w:p>
    <w:p w14:paraId="31457A36" w14:textId="77777777" w:rsidR="0047626E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516E2615" w14:textId="77777777" w:rsidR="0047626E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 xml:space="preserve">Excavation with NATM method of </w:t>
      </w:r>
      <w:proofErr w:type="gramStart"/>
      <w:r w:rsidRPr="00B440F0">
        <w:rPr>
          <w:rFonts w:ascii="Arial" w:eastAsia="Arial" w:hAnsi="Arial" w:cs="Arial"/>
          <w:b/>
          <w:sz w:val="24"/>
          <w:szCs w:val="24"/>
        </w:rPr>
        <w:t>2 twin</w:t>
      </w:r>
      <w:proofErr w:type="gramEnd"/>
      <w:r w:rsidRPr="00B440F0">
        <w:rPr>
          <w:rFonts w:ascii="Arial" w:eastAsia="Arial" w:hAnsi="Arial" w:cs="Arial"/>
          <w:b/>
          <w:sz w:val="24"/>
          <w:szCs w:val="24"/>
        </w:rPr>
        <w:t xml:space="preserve"> tube tunnels 7km length, diameter 14 meters</w:t>
      </w:r>
    </w:p>
    <w:p w14:paraId="09B7E3E0" w14:textId="77777777" w:rsidR="0047626E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6EADBF98" w14:textId="77777777" w:rsidR="0047626E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4D581A">
        <w:rPr>
          <w:rFonts w:ascii="Arial" w:eastAsia="Arial" w:hAnsi="Arial" w:cs="Arial"/>
          <w:b/>
          <w:sz w:val="24"/>
          <w:szCs w:val="24"/>
        </w:rPr>
        <w:t>Position:</w:t>
      </w:r>
      <w:r w:rsidR="00611013">
        <w:rPr>
          <w:rFonts w:ascii="Arial" w:eastAsia="Arial" w:hAnsi="Arial" w:cs="Arial"/>
          <w:b/>
          <w:sz w:val="24"/>
          <w:szCs w:val="24"/>
        </w:rPr>
        <w:t xml:space="preserve"> Tunnel E</w:t>
      </w:r>
      <w:r w:rsidRPr="00B440F0">
        <w:rPr>
          <w:rFonts w:ascii="Arial" w:eastAsia="Arial" w:hAnsi="Arial" w:cs="Arial"/>
          <w:b/>
          <w:sz w:val="24"/>
          <w:szCs w:val="24"/>
        </w:rPr>
        <w:t>ngineer</w:t>
      </w:r>
    </w:p>
    <w:p w14:paraId="1A9C2567" w14:textId="77777777" w:rsidR="007C0DAE" w:rsidRPr="00B440F0" w:rsidRDefault="007C0DA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7353AB91" w14:textId="77777777" w:rsidR="0047626E" w:rsidRDefault="0047626E" w:rsidP="00B440F0">
      <w:pPr>
        <w:spacing w:line="220" w:lineRule="exact"/>
        <w:rPr>
          <w:rFonts w:ascii="Arial" w:eastAsia="Arial" w:hAnsi="Arial" w:cs="Arial"/>
          <w:b/>
          <w:position w:val="-1"/>
        </w:rPr>
      </w:pPr>
    </w:p>
    <w:p w14:paraId="6BE9E0FE" w14:textId="77777777" w:rsidR="00102E25" w:rsidRDefault="00102E25" w:rsidP="00B440F0">
      <w:pPr>
        <w:spacing w:line="220" w:lineRule="exact"/>
        <w:rPr>
          <w:rFonts w:ascii="Arial" w:eastAsia="Arial" w:hAnsi="Arial" w:cs="Arial"/>
          <w:b/>
          <w:position w:val="-1"/>
        </w:rPr>
      </w:pPr>
    </w:p>
    <w:p w14:paraId="06697247" w14:textId="77777777" w:rsidR="00587442" w:rsidRPr="00B440F0" w:rsidRDefault="0047626E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March 2017 – August 2017</w:t>
      </w:r>
    </w:p>
    <w:p w14:paraId="1651C6F7" w14:textId="77777777" w:rsidR="00587442" w:rsidRDefault="00587442" w:rsidP="00587442">
      <w:pPr>
        <w:spacing w:before="9" w:line="180" w:lineRule="exact"/>
        <w:rPr>
          <w:sz w:val="19"/>
          <w:szCs w:val="19"/>
        </w:rPr>
      </w:pPr>
    </w:p>
    <w:p w14:paraId="5A4ABBE8" w14:textId="77777777" w:rsidR="00C82BF0" w:rsidRPr="00B440F0" w:rsidRDefault="00587442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>Salini-Impregilo (Seli Tunneling Denmark): Copenhagen Cityringen Project</w:t>
      </w:r>
    </w:p>
    <w:p w14:paraId="0017ACBF" w14:textId="77777777" w:rsidR="00587442" w:rsidRPr="00B440F0" w:rsidRDefault="00587442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274AB95C" w14:textId="77777777" w:rsidR="00587442" w:rsidRPr="00B440F0" w:rsidRDefault="00B440F0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4D581A">
        <w:rPr>
          <w:rFonts w:ascii="Arial" w:eastAsia="Arial" w:hAnsi="Arial" w:cs="Arial"/>
          <w:b/>
          <w:sz w:val="24"/>
          <w:szCs w:val="24"/>
        </w:rPr>
        <w:t>Position</w:t>
      </w:r>
      <w:r>
        <w:rPr>
          <w:rFonts w:ascii="Arial" w:eastAsia="Arial" w:hAnsi="Arial" w:cs="Arial"/>
          <w:b/>
          <w:sz w:val="24"/>
          <w:szCs w:val="24"/>
        </w:rPr>
        <w:t xml:space="preserve">: </w:t>
      </w:r>
      <w:r w:rsidR="00587442" w:rsidRPr="00B440F0">
        <w:rPr>
          <w:rFonts w:ascii="Arial" w:eastAsia="Arial" w:hAnsi="Arial" w:cs="Arial"/>
          <w:b/>
          <w:sz w:val="24"/>
          <w:szCs w:val="24"/>
        </w:rPr>
        <w:t xml:space="preserve">Site Manager for the Electromechanical Works that, as Seli Tunneling </w:t>
      </w:r>
      <w:r>
        <w:rPr>
          <w:rFonts w:ascii="Arial" w:eastAsia="Arial" w:hAnsi="Arial" w:cs="Arial"/>
          <w:b/>
          <w:sz w:val="24"/>
          <w:szCs w:val="24"/>
        </w:rPr>
        <w:t xml:space="preserve">          </w:t>
      </w:r>
      <w:r w:rsidR="00587442" w:rsidRPr="00B440F0">
        <w:rPr>
          <w:rFonts w:ascii="Arial" w:eastAsia="Arial" w:hAnsi="Arial" w:cs="Arial"/>
          <w:b/>
          <w:sz w:val="24"/>
          <w:szCs w:val="24"/>
        </w:rPr>
        <w:t>Denmark, therefor I coordinate the distribution of manpower to external contractors.</w:t>
      </w:r>
    </w:p>
    <w:p w14:paraId="78B5CB12" w14:textId="77777777" w:rsidR="00C65D47" w:rsidRDefault="00C65D47" w:rsidP="002B788D">
      <w:pPr>
        <w:spacing w:line="220" w:lineRule="exact"/>
        <w:rPr>
          <w:rFonts w:ascii="Arial" w:eastAsia="Arial" w:hAnsi="Arial" w:cs="Arial"/>
          <w:b/>
          <w:position w:val="-1"/>
        </w:rPr>
      </w:pPr>
    </w:p>
    <w:p w14:paraId="713C7868" w14:textId="77777777" w:rsidR="00C65D47" w:rsidRDefault="00C65D47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37E42C30" w14:textId="77777777" w:rsidR="00102E25" w:rsidRDefault="00102E25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477FF166" w14:textId="77777777" w:rsidR="00C65D47" w:rsidRDefault="00C65D47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125CA63B" w14:textId="77777777" w:rsidR="00C82BF0" w:rsidRPr="00B440F0" w:rsidRDefault="005B4D58" w:rsidP="00B440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B440F0">
        <w:rPr>
          <w:rFonts w:ascii="Arial" w:eastAsia="Arial" w:hAnsi="Arial" w:cs="Arial"/>
          <w:b/>
          <w:sz w:val="24"/>
          <w:szCs w:val="24"/>
        </w:rPr>
        <w:t xml:space="preserve">June </w:t>
      </w:r>
      <w:r w:rsidR="009D212F">
        <w:rPr>
          <w:rFonts w:ascii="Arial" w:eastAsia="Arial" w:hAnsi="Arial" w:cs="Arial"/>
          <w:b/>
          <w:sz w:val="24"/>
          <w:szCs w:val="24"/>
        </w:rPr>
        <w:t xml:space="preserve">2016 – </w:t>
      </w:r>
      <w:r w:rsidR="00587442" w:rsidRPr="00B440F0">
        <w:rPr>
          <w:rFonts w:ascii="Arial" w:eastAsia="Arial" w:hAnsi="Arial" w:cs="Arial"/>
          <w:b/>
          <w:sz w:val="24"/>
          <w:szCs w:val="24"/>
        </w:rPr>
        <w:t>March 2017</w:t>
      </w:r>
    </w:p>
    <w:p w14:paraId="0761E68D" w14:textId="77777777" w:rsidR="00C82BF0" w:rsidRDefault="00C82BF0" w:rsidP="00FB527F">
      <w:pPr>
        <w:spacing w:before="9" w:line="180" w:lineRule="exact"/>
        <w:rPr>
          <w:sz w:val="19"/>
          <w:szCs w:val="19"/>
        </w:rPr>
      </w:pPr>
    </w:p>
    <w:p w14:paraId="51D65CC7" w14:textId="77777777" w:rsidR="00C82BF0" w:rsidRPr="00E72A3F" w:rsidRDefault="00C82BF0" w:rsidP="00FB527F">
      <w:pPr>
        <w:spacing w:before="34"/>
        <w:ind w:left="113"/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>Salini-Impregilo</w:t>
      </w:r>
      <w:r w:rsidR="0059596E" w:rsidRPr="00E72A3F">
        <w:rPr>
          <w:rFonts w:ascii="Arial" w:eastAsia="Arial" w:hAnsi="Arial" w:cs="Arial"/>
          <w:b/>
          <w:sz w:val="24"/>
          <w:szCs w:val="24"/>
        </w:rPr>
        <w:t xml:space="preserve"> </w:t>
      </w:r>
      <w:r w:rsidRPr="00E72A3F">
        <w:rPr>
          <w:rFonts w:ascii="Arial" w:eastAsia="Arial" w:hAnsi="Arial" w:cs="Arial"/>
          <w:b/>
          <w:sz w:val="24"/>
          <w:szCs w:val="24"/>
        </w:rPr>
        <w:t>(Seli Tunneling Denmark):</w:t>
      </w:r>
      <w:r w:rsidR="00C94729" w:rsidRPr="00E72A3F">
        <w:rPr>
          <w:rFonts w:ascii="Arial" w:eastAsia="Arial" w:hAnsi="Arial" w:cs="Arial"/>
          <w:b/>
          <w:sz w:val="24"/>
          <w:szCs w:val="24"/>
        </w:rPr>
        <w:t xml:space="preserve"> </w:t>
      </w:r>
      <w:r w:rsidRPr="00E72A3F">
        <w:rPr>
          <w:rFonts w:ascii="Arial" w:eastAsia="Arial" w:hAnsi="Arial" w:cs="Arial"/>
          <w:b/>
          <w:sz w:val="24"/>
          <w:szCs w:val="24"/>
        </w:rPr>
        <w:t>Copenhagen Cityringen Project</w:t>
      </w:r>
    </w:p>
    <w:p w14:paraId="27B228EB" w14:textId="77777777" w:rsidR="00C82BF0" w:rsidRPr="00E72A3F" w:rsidRDefault="00C82BF0" w:rsidP="0059596E">
      <w:pPr>
        <w:spacing w:before="8" w:line="220" w:lineRule="exact"/>
        <w:rPr>
          <w:rFonts w:ascii="Arial" w:eastAsia="Arial" w:hAnsi="Arial" w:cs="Arial"/>
          <w:b/>
          <w:sz w:val="24"/>
          <w:szCs w:val="24"/>
        </w:rPr>
      </w:pPr>
    </w:p>
    <w:p w14:paraId="78D8850D" w14:textId="77777777" w:rsidR="00E72A3F" w:rsidRPr="00E72A3F" w:rsidRDefault="00C82BF0" w:rsidP="00E72A3F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>Position: TBM Site Manager</w:t>
      </w:r>
      <w:r w:rsidR="00FB527F" w:rsidRPr="00E72A3F">
        <w:rPr>
          <w:rFonts w:ascii="Arial" w:eastAsia="Arial" w:hAnsi="Arial" w:cs="Arial"/>
          <w:b/>
          <w:sz w:val="24"/>
          <w:szCs w:val="24"/>
        </w:rPr>
        <w:t xml:space="preserve"> for </w:t>
      </w:r>
      <w:r w:rsidR="003E3498" w:rsidRPr="00E72A3F">
        <w:rPr>
          <w:rFonts w:ascii="Arial" w:eastAsia="Arial" w:hAnsi="Arial" w:cs="Arial"/>
          <w:b/>
          <w:sz w:val="24"/>
          <w:szCs w:val="24"/>
        </w:rPr>
        <w:t xml:space="preserve">Copenhagen </w:t>
      </w:r>
      <w:r w:rsidR="00FB527F" w:rsidRPr="00E72A3F">
        <w:rPr>
          <w:rFonts w:ascii="Arial" w:eastAsia="Arial" w:hAnsi="Arial" w:cs="Arial"/>
          <w:b/>
          <w:sz w:val="24"/>
          <w:szCs w:val="24"/>
        </w:rPr>
        <w:t>Cityringen Metro Project, 33 Km length twin tunnels, consists of 4 EPBs manufactured by Seli-Kawasaki.</w:t>
      </w:r>
    </w:p>
    <w:p w14:paraId="25754114" w14:textId="77777777" w:rsidR="00FB527F" w:rsidRPr="00E72A3F" w:rsidRDefault="00FB527F" w:rsidP="00E72A3F">
      <w:pPr>
        <w:spacing w:line="480" w:lineRule="auto"/>
        <w:ind w:firstLine="113"/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>Duties:</w:t>
      </w:r>
    </w:p>
    <w:p w14:paraId="1E4E71C3" w14:textId="77777777" w:rsidR="003E3498" w:rsidRPr="00E72A3F" w:rsidRDefault="003E3498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Overall in charge of production</w:t>
      </w:r>
      <w:r w:rsidR="00FB527F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.</w:t>
      </w:r>
    </w:p>
    <w:p w14:paraId="426F02FB" w14:textId="77777777" w:rsidR="003E3498" w:rsidRPr="00E72A3F" w:rsidRDefault="00FB527F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Responsible for 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the health and safety and welfare of </w:t>
      </w: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200 workers (tunnel speci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alists and general workers) </w:t>
      </w:r>
    </w:p>
    <w:p w14:paraId="37D2396A" w14:textId="77777777" w:rsidR="003E3498" w:rsidRPr="00E72A3F" w:rsidRDefault="00FB527F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Leading the coordination among all departments such as Production,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Mechanical, </w:t>
      </w:r>
      <w:proofErr w:type="gramStart"/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Electrical</w:t>
      </w:r>
      <w:proofErr w:type="gramEnd"/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etc.</w:t>
      </w:r>
    </w:p>
    <w:p w14:paraId="16F1765F" w14:textId="77777777" w:rsidR="003E3498" w:rsidRPr="00E72A3F" w:rsidRDefault="00FB527F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Coordinating and reporting all activities to the Client.</w:t>
      </w:r>
    </w:p>
    <w:p w14:paraId="4856CC57" w14:textId="77777777" w:rsidR="003E3498" w:rsidRPr="00E72A3F" w:rsidRDefault="00FB527F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Planning all site activities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both on surface, TBM’s and tunnels;</w:t>
      </w:r>
    </w:p>
    <w:p w14:paraId="44E9F76D" w14:textId="77777777" w:rsidR="003E3498" w:rsidRPr="00E72A3F" w:rsidRDefault="00FB527F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Taking logistical 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and technical decisions ensuring</w:t>
      </w: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hi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gh quality standards and compliance of the contractual schedule; </w:t>
      </w: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</w:t>
      </w:r>
    </w:p>
    <w:p w14:paraId="5EC5F7EC" w14:textId="77777777" w:rsidR="003E3498" w:rsidRPr="00E72A3F" w:rsidRDefault="00FB527F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Dealing with suppliers and subcontractors from the technical, logistical and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commercial point of view in</w:t>
      </w: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respect of the budget, sche</w:t>
      </w:r>
      <w:r w:rsidR="003E3498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dule and technical standards;</w:t>
      </w:r>
    </w:p>
    <w:p w14:paraId="6BC50514" w14:textId="77777777" w:rsidR="00C94729" w:rsidRPr="00E72A3F" w:rsidRDefault="003E3498" w:rsidP="00891BD5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lastRenderedPageBreak/>
        <w:t>Complying with local legislation and contractual commitments</w:t>
      </w:r>
      <w:r w:rsidR="00FB527F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 and </w:t>
      </w:r>
      <w:r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all </w:t>
      </w:r>
      <w:r w:rsidR="00FB527F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HR issues</w:t>
      </w:r>
    </w:p>
    <w:p w14:paraId="0060C323" w14:textId="77777777" w:rsidR="00C94729" w:rsidRPr="00C94729" w:rsidRDefault="00C94729">
      <w:pPr>
        <w:spacing w:line="260" w:lineRule="exact"/>
        <w:ind w:left="113"/>
        <w:rPr>
          <w:rFonts w:ascii="Arial" w:eastAsia="Arial" w:hAnsi="Arial" w:cs="Arial"/>
          <w:spacing w:val="-1"/>
          <w:position w:val="-1"/>
          <w:sz w:val="24"/>
          <w:szCs w:val="24"/>
          <w:u w:val="thick" w:color="000000"/>
        </w:rPr>
      </w:pPr>
    </w:p>
    <w:p w14:paraId="1B2AB45D" w14:textId="77777777" w:rsidR="0059596E" w:rsidRPr="00C94729" w:rsidRDefault="0059596E">
      <w:pPr>
        <w:spacing w:before="15" w:line="200" w:lineRule="exact"/>
      </w:pPr>
    </w:p>
    <w:p w14:paraId="5056126D" w14:textId="77777777" w:rsidR="00891BD5" w:rsidRDefault="00891BD5" w:rsidP="00102E25">
      <w:pPr>
        <w:rPr>
          <w:rFonts w:ascii="Arial" w:eastAsia="Arial" w:hAnsi="Arial" w:cs="Arial"/>
          <w:b/>
          <w:sz w:val="24"/>
          <w:szCs w:val="24"/>
        </w:rPr>
      </w:pPr>
    </w:p>
    <w:p w14:paraId="110DC222" w14:textId="77777777" w:rsidR="00DC114D" w:rsidRPr="00E72A3F" w:rsidRDefault="005B4D58" w:rsidP="00E72A3F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 xml:space="preserve">March </w:t>
      </w:r>
      <w:r w:rsidR="00C82BF0" w:rsidRPr="00E72A3F">
        <w:rPr>
          <w:rFonts w:ascii="Arial" w:eastAsia="Arial" w:hAnsi="Arial" w:cs="Arial"/>
          <w:b/>
          <w:sz w:val="24"/>
          <w:szCs w:val="24"/>
        </w:rPr>
        <w:t xml:space="preserve">2014 – </w:t>
      </w:r>
      <w:r w:rsidRPr="00E72A3F">
        <w:rPr>
          <w:rFonts w:ascii="Arial" w:eastAsia="Arial" w:hAnsi="Arial" w:cs="Arial"/>
          <w:b/>
          <w:sz w:val="24"/>
          <w:szCs w:val="24"/>
        </w:rPr>
        <w:t xml:space="preserve">May </w:t>
      </w:r>
      <w:r w:rsidR="00C82BF0" w:rsidRPr="00E72A3F">
        <w:rPr>
          <w:rFonts w:ascii="Arial" w:eastAsia="Arial" w:hAnsi="Arial" w:cs="Arial"/>
          <w:b/>
          <w:sz w:val="24"/>
          <w:szCs w:val="24"/>
        </w:rPr>
        <w:t>2016</w:t>
      </w:r>
    </w:p>
    <w:p w14:paraId="57DD405B" w14:textId="77777777" w:rsidR="007A439E" w:rsidRPr="007A439E" w:rsidRDefault="007A439E" w:rsidP="007A439E">
      <w:pPr>
        <w:spacing w:before="34" w:line="220" w:lineRule="exact"/>
        <w:ind w:left="113"/>
        <w:rPr>
          <w:rFonts w:ascii="Arial" w:eastAsia="Arial" w:hAnsi="Arial" w:cs="Arial"/>
        </w:rPr>
      </w:pPr>
    </w:p>
    <w:p w14:paraId="5DFAD120" w14:textId="77777777" w:rsidR="00DC114D" w:rsidRPr="00E72A3F" w:rsidRDefault="00C82BF0">
      <w:pPr>
        <w:spacing w:before="34"/>
        <w:ind w:left="113"/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>R</w:t>
      </w:r>
      <w:r w:rsidR="003E3498" w:rsidRPr="00E72A3F">
        <w:rPr>
          <w:rFonts w:ascii="Arial" w:eastAsia="Arial" w:hAnsi="Arial" w:cs="Arial"/>
          <w:b/>
          <w:sz w:val="24"/>
          <w:szCs w:val="24"/>
        </w:rPr>
        <w:t>ODA</w:t>
      </w:r>
      <w:r w:rsidRPr="00E72A3F">
        <w:rPr>
          <w:rFonts w:ascii="Arial" w:eastAsia="Arial" w:hAnsi="Arial" w:cs="Arial"/>
          <w:b/>
          <w:sz w:val="24"/>
          <w:szCs w:val="24"/>
        </w:rPr>
        <w:t xml:space="preserve"> Spa (Norway-Montenegro-Italy): High voltage power lines Projects</w:t>
      </w:r>
    </w:p>
    <w:p w14:paraId="7A35B24E" w14:textId="77777777" w:rsidR="00DC114D" w:rsidRPr="00E72A3F" w:rsidRDefault="00DC114D">
      <w:pPr>
        <w:spacing w:before="8" w:line="220" w:lineRule="exact"/>
        <w:rPr>
          <w:rFonts w:ascii="Arial" w:eastAsia="Arial" w:hAnsi="Arial" w:cs="Arial"/>
          <w:b/>
          <w:sz w:val="24"/>
          <w:szCs w:val="24"/>
        </w:rPr>
      </w:pPr>
    </w:p>
    <w:p w14:paraId="790659F0" w14:textId="77777777" w:rsidR="00DC114D" w:rsidRPr="00E72A3F" w:rsidRDefault="00C82BF0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>Position: Site Manager</w:t>
      </w:r>
    </w:p>
    <w:p w14:paraId="03B532EB" w14:textId="77777777" w:rsidR="002F67AD" w:rsidRPr="00E72A3F" w:rsidRDefault="002F67AD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596F160B" w14:textId="77777777" w:rsidR="002F67AD" w:rsidRPr="00E72A3F" w:rsidRDefault="002F67AD" w:rsidP="002F67AD">
      <w:pPr>
        <w:rPr>
          <w:rFonts w:ascii="Arial" w:eastAsia="Arial" w:hAnsi="Arial" w:cs="Arial"/>
          <w:b/>
          <w:sz w:val="24"/>
          <w:szCs w:val="24"/>
        </w:rPr>
      </w:pPr>
      <w:r w:rsidRPr="00E72A3F">
        <w:rPr>
          <w:rFonts w:ascii="Arial" w:eastAsia="Arial" w:hAnsi="Arial" w:cs="Arial"/>
          <w:b/>
          <w:sz w:val="24"/>
          <w:szCs w:val="24"/>
        </w:rPr>
        <w:t xml:space="preserve">  </w:t>
      </w:r>
      <w:r w:rsidR="00C82BF0" w:rsidRPr="00E72A3F">
        <w:rPr>
          <w:rFonts w:ascii="Arial" w:eastAsia="Arial" w:hAnsi="Arial" w:cs="Arial"/>
          <w:b/>
          <w:sz w:val="24"/>
          <w:szCs w:val="24"/>
        </w:rPr>
        <w:t xml:space="preserve">Duties: </w:t>
      </w:r>
    </w:p>
    <w:p w14:paraId="15AD9870" w14:textId="77777777" w:rsidR="002F67AD" w:rsidRPr="002B788D" w:rsidRDefault="002F67AD" w:rsidP="002F67AD">
      <w:pPr>
        <w:rPr>
          <w:rFonts w:ascii="Arial" w:eastAsia="Arial" w:hAnsi="Arial" w:cs="Arial"/>
          <w:color w:val="212121"/>
          <w:spacing w:val="1"/>
          <w:sz w:val="24"/>
          <w:szCs w:val="24"/>
        </w:rPr>
      </w:pPr>
    </w:p>
    <w:p w14:paraId="3FBDBE81" w14:textId="77777777" w:rsidR="00DC114D" w:rsidRPr="002B788D" w:rsidRDefault="002F67AD" w:rsidP="00461A3B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W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ork in p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r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ogre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ss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, 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c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o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s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t 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c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ontro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l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, bud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g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 xml:space="preserve">et 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c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ontrol, plann</w:t>
      </w:r>
      <w:r w:rsidR="00C82BF0" w:rsidRPr="00E72A3F">
        <w:rPr>
          <w:rFonts w:ascii="Arial" w:eastAsia="Arial" w:hAnsi="Arial" w:cs="Arial"/>
          <w:color w:val="212121"/>
          <w:spacing w:val="1"/>
          <w:sz w:val="24"/>
          <w:szCs w:val="24"/>
        </w:rPr>
        <w:t>i</w:t>
      </w:r>
      <w:r w:rsidR="00C82BF0"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ng work.</w:t>
      </w:r>
    </w:p>
    <w:p w14:paraId="6D422F15" w14:textId="77777777" w:rsidR="002F67AD" w:rsidRPr="002B788D" w:rsidRDefault="002F67AD" w:rsidP="00461A3B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Health and Safety responsible</w:t>
      </w:r>
    </w:p>
    <w:p w14:paraId="1F1518C4" w14:textId="77777777" w:rsidR="002F67AD" w:rsidRPr="002B788D" w:rsidRDefault="002F67AD" w:rsidP="00461A3B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Project start up Supervisor</w:t>
      </w:r>
    </w:p>
    <w:p w14:paraId="0763CC7B" w14:textId="77777777" w:rsidR="002F67AD" w:rsidRPr="002B788D" w:rsidRDefault="002F67AD" w:rsidP="00461A3B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Construction of pylon foundations and installation</w:t>
      </w:r>
    </w:p>
    <w:p w14:paraId="1AA843C8" w14:textId="77777777" w:rsidR="00C65D47" w:rsidRPr="002B788D" w:rsidRDefault="002F67AD" w:rsidP="00461A3B">
      <w:pPr>
        <w:pStyle w:val="Paragrafoelenco"/>
        <w:numPr>
          <w:ilvl w:val="0"/>
          <w:numId w:val="5"/>
        </w:numPr>
        <w:spacing w:line="360" w:lineRule="auto"/>
        <w:rPr>
          <w:rFonts w:ascii="Arial" w:eastAsia="Arial" w:hAnsi="Arial" w:cs="Arial"/>
          <w:color w:val="212121"/>
          <w:spacing w:val="1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1"/>
          <w:sz w:val="24"/>
          <w:szCs w:val="24"/>
        </w:rPr>
        <w:t>Sub surface high voltage cable installation</w:t>
      </w:r>
    </w:p>
    <w:p w14:paraId="443D12DE" w14:textId="77777777" w:rsidR="00C65D47" w:rsidRPr="002B788D" w:rsidRDefault="00C65D47">
      <w:pPr>
        <w:spacing w:line="220" w:lineRule="exact"/>
        <w:ind w:left="113"/>
        <w:rPr>
          <w:rFonts w:ascii="Arial" w:eastAsia="Arial" w:hAnsi="Arial" w:cs="Arial"/>
          <w:color w:val="212121"/>
          <w:spacing w:val="1"/>
          <w:sz w:val="24"/>
          <w:szCs w:val="24"/>
        </w:rPr>
      </w:pPr>
    </w:p>
    <w:p w14:paraId="7609A5DD" w14:textId="77777777" w:rsidR="002B788D" w:rsidRDefault="002B788D" w:rsidP="002B788D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6B2CF99B" w14:textId="77777777" w:rsidR="00891BD5" w:rsidRDefault="00891BD5" w:rsidP="00102E25">
      <w:pPr>
        <w:rPr>
          <w:rFonts w:ascii="Arial" w:eastAsia="Arial" w:hAnsi="Arial" w:cs="Arial"/>
          <w:b/>
          <w:sz w:val="24"/>
          <w:szCs w:val="24"/>
        </w:rPr>
      </w:pPr>
    </w:p>
    <w:p w14:paraId="3770A5EC" w14:textId="77777777" w:rsidR="00DC114D" w:rsidRPr="002B788D" w:rsidRDefault="005B4D58" w:rsidP="002B788D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2B788D">
        <w:rPr>
          <w:rFonts w:ascii="Arial" w:eastAsia="Arial" w:hAnsi="Arial" w:cs="Arial"/>
          <w:b/>
          <w:sz w:val="24"/>
          <w:szCs w:val="24"/>
        </w:rPr>
        <w:t>October 2013 – February</w:t>
      </w:r>
      <w:r w:rsidR="00C82BF0" w:rsidRPr="002B788D">
        <w:rPr>
          <w:rFonts w:ascii="Arial" w:eastAsia="Arial" w:hAnsi="Arial" w:cs="Arial"/>
          <w:b/>
          <w:sz w:val="24"/>
          <w:szCs w:val="24"/>
        </w:rPr>
        <w:t xml:space="preserve"> 2014</w:t>
      </w:r>
    </w:p>
    <w:p w14:paraId="779A16E3" w14:textId="77777777" w:rsidR="00C82BF0" w:rsidRPr="002B788D" w:rsidRDefault="00C82BF0" w:rsidP="002B788D">
      <w:pPr>
        <w:spacing w:before="15" w:line="200" w:lineRule="exact"/>
      </w:pPr>
    </w:p>
    <w:p w14:paraId="6D6CFF98" w14:textId="77777777" w:rsidR="002B788D" w:rsidRDefault="00C82BF0" w:rsidP="002B788D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2B788D">
        <w:rPr>
          <w:rFonts w:ascii="Arial" w:eastAsia="Arial" w:hAnsi="Arial" w:cs="Arial"/>
          <w:b/>
          <w:sz w:val="24"/>
          <w:szCs w:val="24"/>
        </w:rPr>
        <w:t>Astaldi Spa (Chile) for Chiuquicamata copper mine 4 Kilom</w:t>
      </w:r>
      <w:r w:rsidR="0063339D" w:rsidRPr="002B788D">
        <w:rPr>
          <w:rFonts w:ascii="Arial" w:eastAsia="Arial" w:hAnsi="Arial" w:cs="Arial"/>
          <w:b/>
          <w:sz w:val="24"/>
          <w:szCs w:val="24"/>
        </w:rPr>
        <w:t>et</w:t>
      </w:r>
      <w:r w:rsidRPr="002B788D">
        <w:rPr>
          <w:rFonts w:ascii="Arial" w:eastAsia="Arial" w:hAnsi="Arial" w:cs="Arial"/>
          <w:b/>
          <w:sz w:val="24"/>
          <w:szCs w:val="24"/>
        </w:rPr>
        <w:t>e</w:t>
      </w:r>
      <w:r w:rsidR="0063339D" w:rsidRPr="002B788D">
        <w:rPr>
          <w:rFonts w:ascii="Arial" w:eastAsia="Arial" w:hAnsi="Arial" w:cs="Arial"/>
          <w:b/>
          <w:sz w:val="24"/>
          <w:szCs w:val="24"/>
        </w:rPr>
        <w:t>r</w:t>
      </w:r>
      <w:r w:rsidRPr="002B788D">
        <w:rPr>
          <w:rFonts w:ascii="Arial" w:eastAsia="Arial" w:hAnsi="Arial" w:cs="Arial"/>
          <w:b/>
          <w:sz w:val="24"/>
          <w:szCs w:val="24"/>
        </w:rPr>
        <w:t>s of Tunnels (Method D</w:t>
      </w:r>
      <w:r w:rsidR="002B788D">
        <w:rPr>
          <w:rFonts w:ascii="Arial" w:eastAsia="Arial" w:hAnsi="Arial" w:cs="Arial"/>
          <w:b/>
          <w:sz w:val="24"/>
          <w:szCs w:val="24"/>
        </w:rPr>
        <w:t>rill</w:t>
      </w:r>
      <w:r w:rsidRPr="002B788D">
        <w:rPr>
          <w:rFonts w:ascii="Arial" w:eastAsia="Arial" w:hAnsi="Arial" w:cs="Arial"/>
          <w:b/>
          <w:sz w:val="24"/>
          <w:szCs w:val="24"/>
        </w:rPr>
        <w:t>&amp;B</w:t>
      </w:r>
      <w:r w:rsidR="002B788D">
        <w:rPr>
          <w:rFonts w:ascii="Arial" w:eastAsia="Arial" w:hAnsi="Arial" w:cs="Arial"/>
          <w:b/>
          <w:sz w:val="24"/>
          <w:szCs w:val="24"/>
        </w:rPr>
        <w:t>last</w:t>
      </w:r>
      <w:r w:rsidRPr="002B788D">
        <w:rPr>
          <w:rFonts w:ascii="Arial" w:eastAsia="Arial" w:hAnsi="Arial" w:cs="Arial"/>
          <w:b/>
          <w:sz w:val="24"/>
          <w:szCs w:val="24"/>
        </w:rPr>
        <w:t xml:space="preserve">) </w:t>
      </w:r>
    </w:p>
    <w:p w14:paraId="09965140" w14:textId="77777777" w:rsidR="00DC114D" w:rsidRPr="002B788D" w:rsidRDefault="00C82BF0" w:rsidP="002B788D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2B788D">
        <w:rPr>
          <w:rFonts w:ascii="Arial" w:eastAsia="Arial" w:hAnsi="Arial" w:cs="Arial"/>
          <w:b/>
          <w:sz w:val="24"/>
          <w:szCs w:val="24"/>
        </w:rPr>
        <w:t xml:space="preserve">Position: Tunnel </w:t>
      </w:r>
      <w:r w:rsidR="003E3498" w:rsidRPr="002B788D">
        <w:rPr>
          <w:rFonts w:ascii="Arial" w:eastAsia="Arial" w:hAnsi="Arial" w:cs="Arial"/>
          <w:b/>
          <w:sz w:val="24"/>
          <w:szCs w:val="24"/>
        </w:rPr>
        <w:t xml:space="preserve">Superintendent </w:t>
      </w:r>
    </w:p>
    <w:p w14:paraId="66B7AE6F" w14:textId="77777777" w:rsidR="00DC114D" w:rsidRPr="002B788D" w:rsidRDefault="00C82BF0" w:rsidP="002B788D">
      <w:pPr>
        <w:spacing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2B788D">
        <w:rPr>
          <w:rFonts w:ascii="Arial" w:eastAsia="Arial" w:hAnsi="Arial" w:cs="Arial"/>
          <w:b/>
          <w:sz w:val="24"/>
          <w:szCs w:val="24"/>
        </w:rPr>
        <w:t>Duties:</w:t>
      </w:r>
    </w:p>
    <w:p w14:paraId="2FABBC48" w14:textId="77777777" w:rsidR="002F67AD" w:rsidRPr="002B788D" w:rsidRDefault="002F67AD" w:rsidP="002B788D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Supervision of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Tunnels Excavation</w:t>
      </w:r>
      <w:r w:rsidR="00277A41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s for the mine ventilation.</w:t>
      </w:r>
    </w:p>
    <w:p w14:paraId="6A62D578" w14:textId="77777777" w:rsidR="002F67AD" w:rsidRPr="002B788D" w:rsidRDefault="00C82BF0" w:rsidP="002B788D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Production and works </w:t>
      </w:r>
      <w:r w:rsidR="0063339D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schedules</w:t>
      </w:r>
      <w:r w:rsidR="002F67AD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Supervisor.</w:t>
      </w:r>
    </w:p>
    <w:p w14:paraId="6CA44916" w14:textId="77777777" w:rsidR="00CC6AD4" w:rsidRPr="002B788D" w:rsidRDefault="00C82BF0" w:rsidP="002B788D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Responsibl</w:t>
      </w:r>
      <w:r w:rsidR="002F67AD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e for all heavy to medium plant used during excavation.</w:t>
      </w:r>
    </w:p>
    <w:p w14:paraId="7594D1CA" w14:textId="77777777" w:rsidR="00CC6AD4" w:rsidRPr="002B788D" w:rsidRDefault="00CC6AD4" w:rsidP="002B788D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Supervision of all d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rilling,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ch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arg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ing,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blas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ting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mucking,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sc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al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ing and rock supports activities;</w:t>
      </w:r>
    </w:p>
    <w:p w14:paraId="69413BE0" w14:textId="77777777" w:rsidR="0059596E" w:rsidRPr="002B788D" w:rsidRDefault="00CC6AD4" w:rsidP="002B788D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Overall in charge of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Tunnel Supervisors,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Forem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e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n,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Operators and mine</w:t>
      </w:r>
      <w:r w:rsidR="0059596E"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rs</w:t>
      </w:r>
      <w:r w:rsidRPr="002B788D">
        <w:rPr>
          <w:rFonts w:ascii="Arial" w:eastAsia="Arial" w:hAnsi="Arial" w:cs="Arial"/>
          <w:color w:val="212121"/>
          <w:spacing w:val="-2"/>
          <w:sz w:val="24"/>
          <w:szCs w:val="24"/>
        </w:rPr>
        <w:t>.</w:t>
      </w:r>
    </w:p>
    <w:p w14:paraId="06A2E635" w14:textId="77777777" w:rsidR="00545088" w:rsidRDefault="00545088" w:rsidP="00545088">
      <w:pPr>
        <w:spacing w:line="220" w:lineRule="exact"/>
        <w:rPr>
          <w:rFonts w:ascii="Arial" w:eastAsia="Arial" w:hAnsi="Arial" w:cs="Arial"/>
          <w:b/>
          <w:position w:val="-1"/>
        </w:rPr>
      </w:pPr>
    </w:p>
    <w:p w14:paraId="32662CF6" w14:textId="77777777" w:rsidR="00C65D47" w:rsidRDefault="00C65D47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14D7AB91" w14:textId="77777777" w:rsidR="00891BD5" w:rsidRDefault="00891BD5" w:rsidP="00545088">
      <w:pPr>
        <w:ind w:left="113"/>
        <w:rPr>
          <w:rFonts w:ascii="Arial" w:eastAsia="Arial" w:hAnsi="Arial" w:cs="Arial"/>
          <w:b/>
          <w:position w:val="-1"/>
        </w:rPr>
      </w:pPr>
    </w:p>
    <w:p w14:paraId="30DD971E" w14:textId="77777777" w:rsidR="00891BD5" w:rsidRDefault="00891BD5" w:rsidP="00545088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3FFB31A4" w14:textId="77777777" w:rsidR="00891BD5" w:rsidRDefault="00891BD5" w:rsidP="00545088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22AC2EF5" w14:textId="77777777" w:rsidR="00891BD5" w:rsidRDefault="00891BD5" w:rsidP="00545088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42922054" w14:textId="77777777" w:rsidR="00891BD5" w:rsidRDefault="00891BD5" w:rsidP="00545088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7AEF209C" w14:textId="77777777" w:rsidR="0059596E" w:rsidRPr="00545088" w:rsidRDefault="005B4D58" w:rsidP="00545088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545088">
        <w:rPr>
          <w:rFonts w:ascii="Arial" w:eastAsia="Arial" w:hAnsi="Arial" w:cs="Arial"/>
          <w:b/>
          <w:sz w:val="24"/>
          <w:szCs w:val="24"/>
        </w:rPr>
        <w:lastRenderedPageBreak/>
        <w:t xml:space="preserve">May </w:t>
      </w:r>
      <w:r w:rsidR="0059596E" w:rsidRPr="00545088">
        <w:rPr>
          <w:rFonts w:ascii="Arial" w:eastAsia="Arial" w:hAnsi="Arial" w:cs="Arial"/>
          <w:b/>
          <w:sz w:val="24"/>
          <w:szCs w:val="24"/>
        </w:rPr>
        <w:t>2013</w:t>
      </w:r>
      <w:r w:rsidRPr="00545088">
        <w:rPr>
          <w:rFonts w:ascii="Arial" w:eastAsia="Arial" w:hAnsi="Arial" w:cs="Arial"/>
          <w:b/>
          <w:sz w:val="24"/>
          <w:szCs w:val="24"/>
        </w:rPr>
        <w:t xml:space="preserve"> – October 2013</w:t>
      </w:r>
    </w:p>
    <w:p w14:paraId="42C308AB" w14:textId="77777777" w:rsidR="0059596E" w:rsidRDefault="0059596E" w:rsidP="0059596E">
      <w:pPr>
        <w:spacing w:before="11" w:line="200" w:lineRule="exact"/>
      </w:pPr>
    </w:p>
    <w:p w14:paraId="4F3055AC" w14:textId="77777777" w:rsidR="00CC6AD4" w:rsidRPr="00545088" w:rsidRDefault="0059596E" w:rsidP="00611013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545088">
        <w:rPr>
          <w:rFonts w:ascii="Arial" w:eastAsia="Arial" w:hAnsi="Arial" w:cs="Arial"/>
          <w:b/>
          <w:sz w:val="24"/>
          <w:szCs w:val="24"/>
        </w:rPr>
        <w:t>Salini</w:t>
      </w:r>
      <w:r w:rsidR="0063339D" w:rsidRPr="00545088">
        <w:rPr>
          <w:rFonts w:ascii="Arial" w:eastAsia="Arial" w:hAnsi="Arial" w:cs="Arial"/>
          <w:b/>
          <w:sz w:val="24"/>
          <w:szCs w:val="24"/>
        </w:rPr>
        <w:t>-</w:t>
      </w:r>
      <w:r w:rsidRPr="00545088">
        <w:rPr>
          <w:rFonts w:ascii="Arial" w:eastAsia="Arial" w:hAnsi="Arial" w:cs="Arial"/>
          <w:b/>
          <w:sz w:val="24"/>
          <w:szCs w:val="24"/>
        </w:rPr>
        <w:t>Costruttori (Malaysia) for Hydroelectric Project 9 Kilom</w:t>
      </w:r>
      <w:r w:rsidR="0063339D" w:rsidRPr="00545088">
        <w:rPr>
          <w:rFonts w:ascii="Arial" w:eastAsia="Arial" w:hAnsi="Arial" w:cs="Arial"/>
          <w:b/>
          <w:sz w:val="24"/>
          <w:szCs w:val="24"/>
        </w:rPr>
        <w:t>eter</w:t>
      </w:r>
      <w:r w:rsidRPr="00545088">
        <w:rPr>
          <w:rFonts w:ascii="Arial" w:eastAsia="Arial" w:hAnsi="Arial" w:cs="Arial"/>
          <w:b/>
          <w:sz w:val="24"/>
          <w:szCs w:val="24"/>
        </w:rPr>
        <w:t>s of Tunnels (Method D&amp;B) Power</w:t>
      </w:r>
      <w:r w:rsidR="006110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545088">
        <w:rPr>
          <w:rFonts w:ascii="Arial" w:eastAsia="Arial" w:hAnsi="Arial" w:cs="Arial"/>
          <w:b/>
          <w:sz w:val="24"/>
          <w:szCs w:val="24"/>
        </w:rPr>
        <w:t>House and concrete dam (RCC</w:t>
      </w:r>
      <w:r w:rsidR="00CC6AD4" w:rsidRPr="00545088">
        <w:rPr>
          <w:rFonts w:ascii="Arial" w:eastAsia="Arial" w:hAnsi="Arial" w:cs="Arial"/>
          <w:b/>
          <w:sz w:val="24"/>
          <w:szCs w:val="24"/>
        </w:rPr>
        <w:t xml:space="preserve"> </w:t>
      </w:r>
      <w:r w:rsidRPr="00545088">
        <w:rPr>
          <w:rFonts w:ascii="Arial" w:eastAsia="Arial" w:hAnsi="Arial" w:cs="Arial"/>
          <w:b/>
          <w:sz w:val="24"/>
          <w:szCs w:val="24"/>
        </w:rPr>
        <w:t xml:space="preserve">Concrete </w:t>
      </w:r>
      <w:r w:rsidR="00CC6AD4" w:rsidRPr="00545088">
        <w:rPr>
          <w:rFonts w:ascii="Arial" w:eastAsia="Arial" w:hAnsi="Arial" w:cs="Arial"/>
          <w:b/>
          <w:sz w:val="24"/>
          <w:szCs w:val="24"/>
        </w:rPr>
        <w:t>dam)</w:t>
      </w:r>
    </w:p>
    <w:p w14:paraId="0C538140" w14:textId="77777777" w:rsidR="0059596E" w:rsidRPr="00545088" w:rsidRDefault="00CC6AD4" w:rsidP="00545088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545088">
        <w:rPr>
          <w:rFonts w:ascii="Arial" w:eastAsia="Arial" w:hAnsi="Arial" w:cs="Arial"/>
          <w:b/>
          <w:sz w:val="24"/>
          <w:szCs w:val="24"/>
        </w:rPr>
        <w:t>Position</w:t>
      </w:r>
      <w:r w:rsidR="0059596E" w:rsidRPr="00545088">
        <w:rPr>
          <w:rFonts w:ascii="Arial" w:eastAsia="Arial" w:hAnsi="Arial" w:cs="Arial"/>
          <w:b/>
          <w:sz w:val="24"/>
          <w:szCs w:val="24"/>
        </w:rPr>
        <w:t xml:space="preserve">: </w:t>
      </w:r>
      <w:r w:rsidRPr="00545088">
        <w:rPr>
          <w:rFonts w:ascii="Arial" w:eastAsia="Arial" w:hAnsi="Arial" w:cs="Arial"/>
          <w:b/>
          <w:sz w:val="24"/>
          <w:szCs w:val="24"/>
        </w:rPr>
        <w:t xml:space="preserve">Deputy Site Manager </w:t>
      </w:r>
    </w:p>
    <w:p w14:paraId="7A923EF3" w14:textId="77777777" w:rsidR="00CC6AD4" w:rsidRPr="00545088" w:rsidRDefault="00CC6AD4" w:rsidP="00545088">
      <w:pPr>
        <w:spacing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545088">
        <w:rPr>
          <w:rFonts w:ascii="Arial" w:eastAsia="Arial" w:hAnsi="Arial" w:cs="Arial"/>
          <w:b/>
          <w:sz w:val="24"/>
          <w:szCs w:val="24"/>
        </w:rPr>
        <w:t>Duties:</w:t>
      </w:r>
    </w:p>
    <w:p w14:paraId="5785F426" w14:textId="77777777" w:rsidR="00CC6AD4" w:rsidRPr="00545088" w:rsidRDefault="00CC6AD4" w:rsidP="00545088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Assisting the site Manager with coordination of all civil works</w:t>
      </w:r>
      <w:r w:rsidR="005E3DFA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including excavations, river 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diversions, underground excavations and concrete works.</w:t>
      </w:r>
    </w:p>
    <w:p w14:paraId="48F44A05" w14:textId="77777777" w:rsidR="0063339D" w:rsidRPr="00545088" w:rsidRDefault="0063339D" w:rsidP="00545088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Supervise</w:t>
      </w:r>
      <w:r w:rsidR="0059596E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Production and works 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schedules</w:t>
      </w:r>
      <w:r w:rsidR="0059596E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;</w:t>
      </w:r>
    </w:p>
    <w:p w14:paraId="5EC87117" w14:textId="77777777" w:rsidR="00DC114D" w:rsidRDefault="0059596E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Responsible </w:t>
      </w:r>
      <w:r w:rsidR="0063339D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for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all se</w:t>
      </w:r>
      <w:r w:rsidR="0063339D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ct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ors Earth</w:t>
      </w:r>
      <w:r w:rsidR="0063339D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moving,</w:t>
      </w:r>
      <w:r w:rsidR="0063339D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8C151B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c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oncrete </w:t>
      </w:r>
      <w:r w:rsidR="0063339D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works 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(inside tunnel and outside tunnel)</w:t>
      </w:r>
      <w:r w:rsidR="008C151B"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r</w:t>
      </w:r>
      <w:r w:rsidRPr="00545088">
        <w:rPr>
          <w:rFonts w:ascii="Arial" w:eastAsia="Arial" w:hAnsi="Arial" w:cs="Arial"/>
          <w:color w:val="212121"/>
          <w:spacing w:val="-2"/>
          <w:sz w:val="24"/>
          <w:szCs w:val="24"/>
        </w:rPr>
        <w:t>ock Excavation.</w:t>
      </w:r>
    </w:p>
    <w:p w14:paraId="4AA75FF0" w14:textId="77777777" w:rsidR="00891BD5" w:rsidRDefault="00891BD5" w:rsidP="00891BD5">
      <w:p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</w:p>
    <w:p w14:paraId="12185933" w14:textId="77777777" w:rsidR="00891BD5" w:rsidRDefault="00891BD5" w:rsidP="00891BD5">
      <w:p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</w:p>
    <w:p w14:paraId="4B22B94A" w14:textId="77777777" w:rsidR="00891BD5" w:rsidRPr="00891BD5" w:rsidRDefault="00891BD5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July 2012 - April 2013</w:t>
      </w:r>
    </w:p>
    <w:p w14:paraId="0E2B3BD4" w14:textId="77777777" w:rsidR="00891BD5" w:rsidRDefault="00891BD5" w:rsidP="00891BD5">
      <w:pPr>
        <w:spacing w:before="11" w:line="200" w:lineRule="exact"/>
      </w:pPr>
    </w:p>
    <w:p w14:paraId="2BA2F5BB" w14:textId="77777777" w:rsidR="00891BD5" w:rsidRPr="00891BD5" w:rsidRDefault="00891BD5" w:rsidP="00611013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Impregilo Spa (Chile) for Angostura Hydroelectric Project 3 Kilometers of Tunnel (Method D&amp;B)</w:t>
      </w:r>
      <w:r w:rsidR="006110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891BD5">
        <w:rPr>
          <w:rFonts w:ascii="Arial" w:eastAsia="Arial" w:hAnsi="Arial" w:cs="Arial"/>
          <w:b/>
          <w:sz w:val="24"/>
          <w:szCs w:val="24"/>
        </w:rPr>
        <w:t>Power House and concrete dam (RCC Concrete dam)</w:t>
      </w:r>
    </w:p>
    <w:p w14:paraId="25B9C5E0" w14:textId="77777777" w:rsidR="00891BD5" w:rsidRPr="00891BD5" w:rsidRDefault="00891BD5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  Position: Site Manager Assistant</w:t>
      </w:r>
    </w:p>
    <w:p w14:paraId="62E8EC07" w14:textId="77777777" w:rsidR="00891BD5" w:rsidRPr="00891BD5" w:rsidRDefault="00891BD5" w:rsidP="00891BD5">
      <w:pPr>
        <w:spacing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1CB3B797" w14:textId="77777777" w:rsidR="00891BD5" w:rsidRPr="00891BD5" w:rsidRDefault="00891BD5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Assisting the site Manager with coordination of all civil works including excavations, river diversion, underground excavations and concrete works.</w:t>
      </w:r>
    </w:p>
    <w:p w14:paraId="3596D6AD" w14:textId="77777777" w:rsidR="00891BD5" w:rsidRPr="00891BD5" w:rsidRDefault="00891BD5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upervise Production and works schedules;</w:t>
      </w:r>
    </w:p>
    <w:p w14:paraId="76B674E0" w14:textId="77777777" w:rsidR="00891BD5" w:rsidRPr="00891BD5" w:rsidRDefault="00891BD5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Responsible for all sectors Earth moving, Concrete </w:t>
      </w:r>
      <w:proofErr w:type="gramStart"/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works</w:t>
      </w:r>
      <w:proofErr w:type="gramEnd"/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(inside tunnel and outside tunnel) Rock Excavation.</w:t>
      </w:r>
    </w:p>
    <w:p w14:paraId="50AEA0E5" w14:textId="77777777" w:rsidR="00891BD5" w:rsidRPr="00891BD5" w:rsidRDefault="00891BD5" w:rsidP="00891BD5">
      <w:p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  <w:sectPr w:rsidR="00891BD5" w:rsidRPr="00891BD5">
          <w:footerReference w:type="default" r:id="rId10"/>
          <w:pgSz w:w="12240" w:h="15840"/>
          <w:pgMar w:top="1380" w:right="1720" w:bottom="280" w:left="1020" w:header="720" w:footer="720" w:gutter="0"/>
          <w:cols w:space="720"/>
        </w:sectPr>
      </w:pPr>
    </w:p>
    <w:p w14:paraId="565F6435" w14:textId="77777777" w:rsidR="0063339D" w:rsidRPr="00117C67" w:rsidRDefault="0063339D" w:rsidP="0063339D">
      <w:pPr>
        <w:spacing w:line="220" w:lineRule="exact"/>
        <w:rPr>
          <w:rFonts w:ascii="Arial" w:eastAsia="Arial" w:hAnsi="Arial" w:cs="Arial"/>
          <w:u w:val="single"/>
        </w:rPr>
      </w:pPr>
    </w:p>
    <w:p w14:paraId="24941820" w14:textId="77777777" w:rsidR="00891BD5" w:rsidRDefault="00891BD5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606E596B" w14:textId="77777777" w:rsidR="0063339D" w:rsidRPr="00891BD5" w:rsidRDefault="005B4D58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March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2011-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July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2012</w:t>
      </w:r>
    </w:p>
    <w:p w14:paraId="046936E4" w14:textId="77777777" w:rsidR="0063339D" w:rsidRDefault="0063339D" w:rsidP="0063339D">
      <w:pPr>
        <w:spacing w:before="11" w:line="200" w:lineRule="exact"/>
      </w:pPr>
    </w:p>
    <w:p w14:paraId="536B7436" w14:textId="77777777" w:rsidR="0063339D" w:rsidRPr="00891BD5" w:rsidRDefault="0063339D" w:rsidP="00AB1987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Impregilo Spa (Chile) for Angostura Hydroelectric Project 3 Kilometers of Tunnel (Method D&amp;B) Power House and concrete dam (RCC Concrete dam)</w:t>
      </w:r>
    </w:p>
    <w:p w14:paraId="5C561BF9" w14:textId="77777777" w:rsidR="0063339D" w:rsidRPr="00891BD5" w:rsidRDefault="00AB1987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 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Position: Power House Excavation Responsible</w:t>
      </w:r>
    </w:p>
    <w:p w14:paraId="6E7C0FEC" w14:textId="77777777" w:rsidR="0063339D" w:rsidRDefault="00891BD5" w:rsidP="00891BD5">
      <w:pPr>
        <w:spacing w:before="4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sz w:val="24"/>
          <w:szCs w:val="24"/>
        </w:rPr>
        <w:t xml:space="preserve"> 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Duties</w:t>
      </w:r>
      <w:r w:rsidR="0063339D">
        <w:rPr>
          <w:rFonts w:ascii="Arial" w:eastAsia="Arial" w:hAnsi="Arial" w:cs="Arial"/>
          <w:b/>
        </w:rPr>
        <w:t>:</w:t>
      </w:r>
    </w:p>
    <w:p w14:paraId="287BC33A" w14:textId="77777777" w:rsidR="00891BD5" w:rsidRDefault="00891BD5" w:rsidP="0063339D">
      <w:pPr>
        <w:spacing w:before="4"/>
        <w:ind w:left="168"/>
        <w:rPr>
          <w:rFonts w:ascii="Arial" w:eastAsia="Arial" w:hAnsi="Arial" w:cs="Arial"/>
        </w:rPr>
      </w:pPr>
    </w:p>
    <w:p w14:paraId="2EFD5087" w14:textId="77777777" w:rsidR="0063339D" w:rsidRPr="00891BD5" w:rsidRDefault="0063339D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upervision of the Power House Excavation.</w:t>
      </w:r>
    </w:p>
    <w:p w14:paraId="47071752" w14:textId="77777777" w:rsidR="0063339D" w:rsidRPr="00891BD5" w:rsidRDefault="0063339D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Production and works schedules Supervisor.</w:t>
      </w:r>
    </w:p>
    <w:p w14:paraId="76167B2E" w14:textId="77777777" w:rsidR="0063339D" w:rsidRPr="00891BD5" w:rsidRDefault="0063339D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Responsible for all heavy to medium plant used during excavation.</w:t>
      </w:r>
    </w:p>
    <w:p w14:paraId="57807E1C" w14:textId="77777777" w:rsidR="0063339D" w:rsidRPr="00891BD5" w:rsidRDefault="0063339D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upervision of all drilling, charging, blasting mucking, scaling and rock supports activities;</w:t>
      </w:r>
    </w:p>
    <w:p w14:paraId="7772CF4F" w14:textId="77777777" w:rsidR="0063339D" w:rsidRPr="00891BD5" w:rsidRDefault="0063339D" w:rsidP="00891BD5">
      <w:pPr>
        <w:pStyle w:val="Paragrafoelenco"/>
        <w:numPr>
          <w:ilvl w:val="0"/>
          <w:numId w:val="6"/>
        </w:numPr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verall in charge of Tunnel Supervisors, Foremen, Operators and miners.</w:t>
      </w:r>
    </w:p>
    <w:p w14:paraId="0A88136C" w14:textId="77777777" w:rsidR="009D3F73" w:rsidRPr="00891BD5" w:rsidRDefault="009D3F73" w:rsidP="00891BD5">
      <w:pPr>
        <w:pStyle w:val="Paragrafoelenco"/>
        <w:spacing w:before="3"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</w:p>
    <w:p w14:paraId="215DC451" w14:textId="77777777" w:rsidR="0063339D" w:rsidRDefault="0063339D" w:rsidP="0063339D">
      <w:pPr>
        <w:spacing w:line="220" w:lineRule="exact"/>
        <w:rPr>
          <w:rFonts w:ascii="Arial" w:eastAsia="Arial" w:hAnsi="Arial" w:cs="Arial"/>
        </w:rPr>
      </w:pPr>
    </w:p>
    <w:p w14:paraId="2541261A" w14:textId="77777777" w:rsidR="0063339D" w:rsidRPr="0063339D" w:rsidRDefault="0063339D" w:rsidP="0063339D">
      <w:pPr>
        <w:spacing w:line="220" w:lineRule="exact"/>
        <w:ind w:left="113"/>
        <w:rPr>
          <w:rFonts w:ascii="Arial" w:eastAsia="Arial" w:hAnsi="Arial" w:cs="Arial"/>
          <w:b/>
          <w:i/>
          <w:position w:val="-1"/>
          <w:u w:val="thick" w:color="000000"/>
        </w:rPr>
      </w:pPr>
    </w:p>
    <w:p w14:paraId="4F5F82A5" w14:textId="77777777" w:rsidR="0063339D" w:rsidRPr="0063339D" w:rsidRDefault="0063339D" w:rsidP="0063339D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1E23CD8F" w14:textId="77777777" w:rsidR="0063339D" w:rsidRPr="00891BD5" w:rsidRDefault="005B4D58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November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2009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– February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2011</w:t>
      </w:r>
    </w:p>
    <w:p w14:paraId="5E91A3B7" w14:textId="77777777" w:rsidR="0063339D" w:rsidRPr="0063339D" w:rsidRDefault="0063339D" w:rsidP="0063339D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1442893C" w14:textId="77777777" w:rsidR="0063339D" w:rsidRPr="00891BD5" w:rsidRDefault="0063339D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Impregilo Spa (South Africa) for Ingula Hydroelectric Project 6 Kilometers of Tunnels (Method D&amp;B) Power House and Transformer Hall.</w:t>
      </w:r>
    </w:p>
    <w:p w14:paraId="57978FE6" w14:textId="77777777" w:rsidR="0063339D" w:rsidRPr="00891BD5" w:rsidRDefault="00891BD5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="006062B6" w:rsidRPr="00891BD5">
        <w:rPr>
          <w:rFonts w:ascii="Arial" w:eastAsia="Arial" w:hAnsi="Arial" w:cs="Arial"/>
          <w:b/>
          <w:sz w:val="24"/>
          <w:szCs w:val="24"/>
        </w:rPr>
        <w:t xml:space="preserve"> </w:t>
      </w:r>
      <w:r w:rsidR="0063339D" w:rsidRPr="00891BD5">
        <w:rPr>
          <w:rFonts w:ascii="Arial" w:eastAsia="Arial" w:hAnsi="Arial" w:cs="Arial"/>
          <w:b/>
          <w:sz w:val="24"/>
          <w:szCs w:val="24"/>
        </w:rPr>
        <w:t>Positio</w:t>
      </w:r>
      <w:r w:rsidR="008C151B" w:rsidRPr="00891BD5">
        <w:rPr>
          <w:rFonts w:ascii="Arial" w:eastAsia="Arial" w:hAnsi="Arial" w:cs="Arial"/>
          <w:b/>
          <w:sz w:val="24"/>
          <w:szCs w:val="24"/>
        </w:rPr>
        <w:t xml:space="preserve">n: Deputy Tunnel Superintendent </w:t>
      </w:r>
    </w:p>
    <w:p w14:paraId="6C7840DF" w14:textId="77777777" w:rsidR="0063339D" w:rsidRPr="00891BD5" w:rsidRDefault="0063339D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5C5D8E71" w14:textId="77777777" w:rsidR="008C151B" w:rsidRPr="00891BD5" w:rsidRDefault="008C151B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Responsible for two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shift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o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f 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Tunnel Supervisors,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Foremen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,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perators and miners;</w:t>
      </w:r>
    </w:p>
    <w:p w14:paraId="0C2E6064" w14:textId="77777777" w:rsidR="008C151B" w:rsidRPr="00891BD5" w:rsidRDefault="008C151B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Production Supervisor for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two 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1500meters Tunnels of 7 meter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diameter excavated in D&amp;B;</w:t>
      </w:r>
    </w:p>
    <w:p w14:paraId="6A349FE9" w14:textId="77777777" w:rsidR="008C151B" w:rsidRPr="00891BD5" w:rsidRDefault="008C151B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verall responsibility of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machinery used to excavate the tunnels.</w:t>
      </w:r>
    </w:p>
    <w:p w14:paraId="7FE7A7B3" w14:textId="77777777" w:rsidR="0063339D" w:rsidRPr="00891BD5" w:rsidRDefault="008C151B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Responsible for 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Drilling,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charg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ing,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blast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ing, 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mucking,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sca</w:t>
      </w:r>
      <w:r w:rsidR="0063339D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ling and rock supports activities.</w:t>
      </w:r>
    </w:p>
    <w:p w14:paraId="75197A1B" w14:textId="77777777" w:rsidR="0063339D" w:rsidRPr="008C151B" w:rsidRDefault="0063339D" w:rsidP="0063339D">
      <w:pPr>
        <w:spacing w:line="220" w:lineRule="exact"/>
        <w:rPr>
          <w:rFonts w:ascii="Arial" w:eastAsia="Arial" w:hAnsi="Arial" w:cs="Arial"/>
        </w:rPr>
      </w:pPr>
    </w:p>
    <w:p w14:paraId="6D6E5637" w14:textId="77777777" w:rsidR="0063339D" w:rsidRPr="008C151B" w:rsidRDefault="0063339D" w:rsidP="0063339D">
      <w:pPr>
        <w:spacing w:line="220" w:lineRule="exact"/>
        <w:rPr>
          <w:rFonts w:ascii="Arial" w:eastAsia="Arial" w:hAnsi="Arial" w:cs="Arial"/>
        </w:rPr>
        <w:sectPr w:rsidR="0063339D" w:rsidRPr="008C151B">
          <w:pgSz w:w="12240" w:h="15840"/>
          <w:pgMar w:top="1380" w:right="1720" w:bottom="280" w:left="1020" w:header="720" w:footer="720" w:gutter="0"/>
          <w:cols w:space="720"/>
        </w:sectPr>
      </w:pPr>
    </w:p>
    <w:p w14:paraId="3CEE7849" w14:textId="77777777" w:rsidR="00DC114D" w:rsidRPr="00891BD5" w:rsidRDefault="005B4D58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lastRenderedPageBreak/>
        <w:t xml:space="preserve">May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2009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– October 2009</w:t>
      </w:r>
    </w:p>
    <w:p w14:paraId="23896F8C" w14:textId="77777777" w:rsidR="00DC114D" w:rsidRPr="008C151B" w:rsidRDefault="00DC114D" w:rsidP="008C151B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6A891E55" w14:textId="77777777" w:rsidR="008C151B" w:rsidRPr="00891BD5" w:rsidRDefault="00C82BF0" w:rsidP="00611013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Trevi Group (Angola) for LNG Project special foundations made of steel piles used to support the LNG</w:t>
      </w:r>
      <w:r w:rsidR="00611013">
        <w:rPr>
          <w:rFonts w:ascii="Arial" w:eastAsia="Arial" w:hAnsi="Arial" w:cs="Arial"/>
          <w:b/>
          <w:sz w:val="24"/>
          <w:szCs w:val="24"/>
        </w:rPr>
        <w:t xml:space="preserve"> </w:t>
      </w:r>
      <w:r w:rsidR="008C151B" w:rsidRPr="00891BD5">
        <w:rPr>
          <w:rFonts w:ascii="Arial" w:eastAsia="Arial" w:hAnsi="Arial" w:cs="Arial"/>
          <w:b/>
          <w:sz w:val="24"/>
          <w:szCs w:val="24"/>
        </w:rPr>
        <w:t>S</w:t>
      </w:r>
      <w:r w:rsidRPr="00891BD5">
        <w:rPr>
          <w:rFonts w:ascii="Arial" w:eastAsia="Arial" w:hAnsi="Arial" w:cs="Arial"/>
          <w:b/>
          <w:sz w:val="24"/>
          <w:szCs w:val="24"/>
        </w:rPr>
        <w:t>tructure</w:t>
      </w:r>
      <w:r w:rsidR="008C151B" w:rsidRPr="00891BD5">
        <w:rPr>
          <w:rFonts w:ascii="Arial" w:eastAsia="Arial" w:hAnsi="Arial" w:cs="Arial"/>
          <w:b/>
          <w:sz w:val="24"/>
          <w:szCs w:val="24"/>
        </w:rPr>
        <w:t>s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and facilities (more than 7000 piles)</w:t>
      </w:r>
    </w:p>
    <w:p w14:paraId="295D7FDE" w14:textId="77777777" w:rsidR="008C151B" w:rsidRPr="00891BD5" w:rsidRDefault="00AB1987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 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Position: Site Foundation Manager Assistant</w:t>
      </w:r>
    </w:p>
    <w:p w14:paraId="02FF2B17" w14:textId="77777777" w:rsidR="00DC114D" w:rsidRPr="00891BD5" w:rsidRDefault="00C82BF0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1224B0C1" w14:textId="77777777" w:rsidR="008C151B" w:rsidRPr="00891BD5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upervision</w:t>
      </w:r>
      <w:r w:rsidR="008C151B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of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ite Supervisors,</w:t>
      </w:r>
      <w:r w:rsidR="008C151B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Forem</w:t>
      </w:r>
      <w:r w:rsidR="008C151B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en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,</w:t>
      </w:r>
      <w:r w:rsidR="008C151B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perators and laborers;</w:t>
      </w:r>
    </w:p>
    <w:p w14:paraId="249D93B7" w14:textId="77777777" w:rsidR="00117C67" w:rsidRPr="00891BD5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Responsible for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works 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schedules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and production;</w:t>
      </w:r>
    </w:p>
    <w:p w14:paraId="4C38956B" w14:textId="77777777" w:rsidR="00DC114D" w:rsidRPr="00891BD5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verall in charge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o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f all heavy to medium plant and machinery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used to install steel piles.</w:t>
      </w:r>
    </w:p>
    <w:p w14:paraId="31C8FDB8" w14:textId="77777777" w:rsidR="00AB1987" w:rsidRPr="00891BD5" w:rsidRDefault="00AB1987" w:rsidP="00891BD5">
      <w:pPr>
        <w:pStyle w:val="Paragrafoelenco"/>
        <w:spacing w:line="360" w:lineRule="auto"/>
        <w:ind w:left="833"/>
        <w:rPr>
          <w:rFonts w:ascii="Arial" w:eastAsia="Arial" w:hAnsi="Arial" w:cs="Arial"/>
          <w:color w:val="212121"/>
          <w:spacing w:val="-2"/>
          <w:sz w:val="24"/>
          <w:szCs w:val="24"/>
        </w:rPr>
      </w:pPr>
    </w:p>
    <w:p w14:paraId="06BA3924" w14:textId="77777777" w:rsidR="00DC114D" w:rsidRDefault="00DC114D">
      <w:pPr>
        <w:spacing w:line="200" w:lineRule="exact"/>
      </w:pPr>
    </w:p>
    <w:p w14:paraId="312EBD85" w14:textId="77777777" w:rsidR="00DC114D" w:rsidRPr="00117C67" w:rsidRDefault="00DC114D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69296DEE" w14:textId="77777777" w:rsidR="00DC114D" w:rsidRPr="00891BD5" w:rsidRDefault="005B4D58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November 2008 – April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2009</w:t>
      </w:r>
    </w:p>
    <w:p w14:paraId="756B42C3" w14:textId="77777777" w:rsidR="00DC114D" w:rsidRPr="00117C67" w:rsidRDefault="00DC114D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2EED23FC" w14:textId="77777777" w:rsidR="00117C67" w:rsidRPr="00891BD5" w:rsidRDefault="00C82BF0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Trevi Group (Dubai U.A.E) for Pentominium Tower Project Special foundations of a building 560</w:t>
      </w:r>
      <w:r w:rsidR="00117C67" w:rsidRPr="00891BD5">
        <w:rPr>
          <w:rFonts w:ascii="Arial" w:eastAsia="Arial" w:hAnsi="Arial" w:cs="Arial"/>
          <w:b/>
          <w:sz w:val="24"/>
          <w:szCs w:val="24"/>
        </w:rPr>
        <w:t>meters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h</w:t>
      </w:r>
      <w:r w:rsidR="00117C67" w:rsidRPr="00891BD5">
        <w:rPr>
          <w:rFonts w:ascii="Arial" w:eastAsia="Arial" w:hAnsi="Arial" w:cs="Arial"/>
          <w:b/>
          <w:sz w:val="24"/>
          <w:szCs w:val="24"/>
        </w:rPr>
        <w:t xml:space="preserve">igh </w:t>
      </w:r>
      <w:r w:rsidR="00F14D5F" w:rsidRPr="00891BD5">
        <w:rPr>
          <w:rFonts w:ascii="Arial" w:eastAsia="Arial" w:hAnsi="Arial" w:cs="Arial"/>
          <w:b/>
          <w:sz w:val="24"/>
          <w:szCs w:val="24"/>
        </w:rPr>
        <w:t xml:space="preserve">(280 piles 1.5 </w:t>
      </w:r>
      <w:r w:rsidR="00117C67" w:rsidRPr="00891BD5">
        <w:rPr>
          <w:rFonts w:ascii="Arial" w:eastAsia="Arial" w:hAnsi="Arial" w:cs="Arial"/>
          <w:b/>
          <w:sz w:val="24"/>
          <w:szCs w:val="24"/>
        </w:rPr>
        <w:t>meter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diameter and 70 piles 1.2 </w:t>
      </w:r>
      <w:r w:rsidR="00117C67" w:rsidRPr="00891BD5">
        <w:rPr>
          <w:rFonts w:ascii="Arial" w:eastAsia="Arial" w:hAnsi="Arial" w:cs="Arial"/>
          <w:b/>
          <w:sz w:val="24"/>
          <w:szCs w:val="24"/>
        </w:rPr>
        <w:t xml:space="preserve">meter 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diameter) </w:t>
      </w:r>
    </w:p>
    <w:p w14:paraId="5A8A38D0" w14:textId="77777777" w:rsidR="00117C67" w:rsidRPr="00891BD5" w:rsidRDefault="00AB1987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 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 xml:space="preserve">Position: Site Foundation </w:t>
      </w:r>
      <w:r w:rsidR="00117C67" w:rsidRPr="00891BD5">
        <w:rPr>
          <w:rFonts w:ascii="Arial" w:eastAsia="Arial" w:hAnsi="Arial" w:cs="Arial"/>
          <w:b/>
          <w:sz w:val="24"/>
          <w:szCs w:val="24"/>
        </w:rPr>
        <w:t>W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orks Responsible</w:t>
      </w:r>
    </w:p>
    <w:p w14:paraId="03B25B3C" w14:textId="77777777" w:rsidR="00117C67" w:rsidRPr="00891BD5" w:rsidRDefault="00C82BF0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6C62ADD6" w14:textId="77777777" w:rsidR="00117C67" w:rsidRPr="00891BD5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R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esponsible for day-night shift Supervisors, 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F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rem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en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,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perators and laborers;</w:t>
      </w:r>
    </w:p>
    <w:p w14:paraId="20B3EEEB" w14:textId="77777777" w:rsidR="00DC114D" w:rsidRPr="00891BD5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Supervision of all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the activity of excavation and 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teel cage pile casting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.</w:t>
      </w:r>
    </w:p>
    <w:p w14:paraId="31E170BC" w14:textId="77777777" w:rsidR="00DC114D" w:rsidRDefault="00DC114D">
      <w:pPr>
        <w:spacing w:line="200" w:lineRule="exact"/>
      </w:pPr>
    </w:p>
    <w:p w14:paraId="30AE9B17" w14:textId="77777777" w:rsidR="00DC114D" w:rsidRDefault="00DC114D">
      <w:pPr>
        <w:spacing w:line="200" w:lineRule="exact"/>
      </w:pPr>
    </w:p>
    <w:p w14:paraId="35807D13" w14:textId="77777777" w:rsidR="00DC114D" w:rsidRDefault="00DC114D">
      <w:pPr>
        <w:spacing w:line="200" w:lineRule="exact"/>
      </w:pPr>
    </w:p>
    <w:p w14:paraId="1D4B12D4" w14:textId="77777777" w:rsidR="00DC114D" w:rsidRPr="00891BD5" w:rsidRDefault="005B4D58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April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2008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– October 2008</w:t>
      </w:r>
    </w:p>
    <w:p w14:paraId="641E0915" w14:textId="77777777" w:rsidR="00DC114D" w:rsidRPr="00587442" w:rsidRDefault="00DC114D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  <w:lang w:val="en-GB"/>
        </w:rPr>
      </w:pPr>
    </w:p>
    <w:p w14:paraId="6F4F6210" w14:textId="77777777" w:rsidR="00DC114D" w:rsidRPr="00891BD5" w:rsidRDefault="00C82BF0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Impregilo Spa (Brasil) for Consorcio Rio </w:t>
      </w:r>
      <w:r w:rsidR="00117C67" w:rsidRPr="00891BD5">
        <w:rPr>
          <w:rFonts w:ascii="Arial" w:eastAsia="Arial" w:hAnsi="Arial" w:cs="Arial"/>
          <w:b/>
          <w:sz w:val="24"/>
          <w:szCs w:val="24"/>
        </w:rPr>
        <w:t>T</w:t>
      </w:r>
      <w:r w:rsidRPr="00891BD5">
        <w:rPr>
          <w:rFonts w:ascii="Arial" w:eastAsia="Arial" w:hAnsi="Arial" w:cs="Arial"/>
          <w:b/>
          <w:sz w:val="24"/>
          <w:szCs w:val="24"/>
        </w:rPr>
        <w:t>ocantins Concrete Dam</w:t>
      </w:r>
    </w:p>
    <w:p w14:paraId="5371EE2E" w14:textId="77777777" w:rsidR="00DC114D" w:rsidRPr="00891BD5" w:rsidRDefault="00891BD5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Position: Civil works supervisor</w:t>
      </w:r>
    </w:p>
    <w:p w14:paraId="54CB49FA" w14:textId="77777777" w:rsidR="00DC114D" w:rsidRPr="00891BD5" w:rsidRDefault="00891BD5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15E1F1E9" w14:textId="77777777" w:rsidR="00117C67" w:rsidRPr="00891BD5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Responsible for all logistical area of the Dam </w:t>
      </w:r>
    </w:p>
    <w:p w14:paraId="180A3550" w14:textId="77777777" w:rsidR="00DC114D" w:rsidRPr="00117C67" w:rsidRDefault="00117C67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position w:val="-1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Supervision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of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various teams (day-night shift) carpenters, steel fixers and concrete specialists, during the construction of the dam</w:t>
      </w:r>
      <w:r w:rsidR="00C82BF0" w:rsidRPr="00117C67">
        <w:rPr>
          <w:rFonts w:ascii="Arial" w:eastAsia="Arial" w:hAnsi="Arial" w:cs="Arial"/>
          <w:position w:val="-1"/>
        </w:rPr>
        <w:t>.</w:t>
      </w:r>
    </w:p>
    <w:p w14:paraId="5AAC0458" w14:textId="77777777" w:rsidR="00891BD5" w:rsidRDefault="00891BD5" w:rsidP="00891BD5">
      <w:pPr>
        <w:rPr>
          <w:sz w:val="16"/>
          <w:szCs w:val="16"/>
        </w:rPr>
      </w:pPr>
    </w:p>
    <w:p w14:paraId="142F8C59" w14:textId="77777777" w:rsidR="00611013" w:rsidRDefault="00611013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</w:p>
    <w:p w14:paraId="7F27E6C7" w14:textId="77777777" w:rsidR="00DC114D" w:rsidRPr="00891BD5" w:rsidRDefault="005B4D58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lastRenderedPageBreak/>
        <w:t xml:space="preserve">January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2007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– March </w:t>
      </w:r>
      <w:r w:rsidR="00C82BF0" w:rsidRPr="00891BD5">
        <w:rPr>
          <w:rFonts w:ascii="Arial" w:eastAsia="Arial" w:hAnsi="Arial" w:cs="Arial"/>
          <w:b/>
          <w:sz w:val="24"/>
          <w:szCs w:val="24"/>
        </w:rPr>
        <w:t>2008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38CD6631" w14:textId="77777777" w:rsidR="00DC114D" w:rsidRPr="00117C67" w:rsidRDefault="00DC114D" w:rsidP="00117C67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3AD6300E" w14:textId="77777777" w:rsidR="00DC114D" w:rsidRPr="00891BD5" w:rsidRDefault="00C82BF0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SELI Spa (Ethiopia) for Beles and Gibe2 Hydroelectr</w:t>
      </w:r>
      <w:r w:rsidR="009706AC" w:rsidRPr="00891BD5">
        <w:rPr>
          <w:rFonts w:ascii="Arial" w:eastAsia="Arial" w:hAnsi="Arial" w:cs="Arial"/>
          <w:b/>
          <w:sz w:val="24"/>
          <w:szCs w:val="24"/>
        </w:rPr>
        <w:t>ic</w:t>
      </w:r>
      <w:r w:rsidR="00F14D5F" w:rsidRPr="00891BD5">
        <w:rPr>
          <w:rFonts w:ascii="Arial" w:eastAsia="Arial" w:hAnsi="Arial" w:cs="Arial"/>
          <w:b/>
          <w:sz w:val="24"/>
          <w:szCs w:val="24"/>
        </w:rPr>
        <w:t xml:space="preserve"> Project</w:t>
      </w:r>
      <w:r w:rsidRPr="00891BD5">
        <w:rPr>
          <w:rFonts w:ascii="Arial" w:eastAsia="Arial" w:hAnsi="Arial" w:cs="Arial"/>
          <w:b/>
          <w:sz w:val="24"/>
          <w:szCs w:val="24"/>
        </w:rPr>
        <w:t>: 8 Kilomet</w:t>
      </w:r>
      <w:r w:rsidR="009706AC" w:rsidRPr="00891BD5">
        <w:rPr>
          <w:rFonts w:ascii="Arial" w:eastAsia="Arial" w:hAnsi="Arial" w:cs="Arial"/>
          <w:b/>
          <w:sz w:val="24"/>
          <w:szCs w:val="24"/>
        </w:rPr>
        <w:t>er</w:t>
      </w:r>
      <w:r w:rsidRPr="00891BD5">
        <w:rPr>
          <w:rFonts w:ascii="Arial" w:eastAsia="Arial" w:hAnsi="Arial" w:cs="Arial"/>
          <w:b/>
          <w:sz w:val="24"/>
          <w:szCs w:val="24"/>
        </w:rPr>
        <w:t xml:space="preserve">s of tunnels and Power </w:t>
      </w:r>
      <w:r w:rsidR="009706AC" w:rsidRPr="00891BD5">
        <w:rPr>
          <w:rFonts w:ascii="Arial" w:eastAsia="Arial" w:hAnsi="Arial" w:cs="Arial"/>
          <w:b/>
          <w:sz w:val="24"/>
          <w:szCs w:val="24"/>
        </w:rPr>
        <w:t>H</w:t>
      </w:r>
      <w:r w:rsidRPr="00891BD5">
        <w:rPr>
          <w:rFonts w:ascii="Arial" w:eastAsia="Arial" w:hAnsi="Arial" w:cs="Arial"/>
          <w:b/>
          <w:sz w:val="24"/>
          <w:szCs w:val="24"/>
        </w:rPr>
        <w:t>ouse</w:t>
      </w:r>
      <w:r w:rsidR="00891BD5">
        <w:rPr>
          <w:rFonts w:ascii="Arial" w:eastAsia="Arial" w:hAnsi="Arial" w:cs="Arial"/>
          <w:b/>
          <w:sz w:val="24"/>
          <w:szCs w:val="24"/>
        </w:rPr>
        <w:t>.</w:t>
      </w:r>
    </w:p>
    <w:p w14:paraId="45FE6326" w14:textId="77777777" w:rsidR="00DC114D" w:rsidRPr="00891BD5" w:rsidRDefault="00C82BF0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Position: Tunnel Superintend</w:t>
      </w:r>
      <w:r w:rsidR="009706AC" w:rsidRPr="00891BD5">
        <w:rPr>
          <w:rFonts w:ascii="Arial" w:eastAsia="Arial" w:hAnsi="Arial" w:cs="Arial"/>
          <w:b/>
          <w:sz w:val="24"/>
          <w:szCs w:val="24"/>
        </w:rPr>
        <w:t>e</w:t>
      </w:r>
      <w:r w:rsidRPr="00891BD5">
        <w:rPr>
          <w:rFonts w:ascii="Arial" w:eastAsia="Arial" w:hAnsi="Arial" w:cs="Arial"/>
          <w:b/>
          <w:sz w:val="24"/>
          <w:szCs w:val="24"/>
        </w:rPr>
        <w:t>nt Assistant</w:t>
      </w:r>
    </w:p>
    <w:p w14:paraId="4B2E8F62" w14:textId="77777777" w:rsidR="00DC114D" w:rsidRPr="00891BD5" w:rsidRDefault="00C82BF0" w:rsidP="00891BD5">
      <w:pPr>
        <w:spacing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543F6FA0" w14:textId="77777777" w:rsidR="009706AC" w:rsidRPr="00891BD5" w:rsidRDefault="00C82BF0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TBM LOVAT (Double Shield</w:t>
      </w:r>
      <w:r w:rsidR="009706AC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Hard Rock</w:t>
      </w: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) Operator;</w:t>
      </w:r>
    </w:p>
    <w:p w14:paraId="20AA42D7" w14:textId="77777777" w:rsidR="009706AC" w:rsidRPr="00891BD5" w:rsidRDefault="009706AC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TBM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Erector Operator;</w:t>
      </w:r>
    </w:p>
    <w:p w14:paraId="3ED2F34B" w14:textId="77777777" w:rsidR="00DC114D" w:rsidRDefault="009706AC" w:rsidP="00891BD5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TBM </w:t>
      </w:r>
      <w:r w:rsidR="00C82BF0" w:rsidRPr="00891BD5">
        <w:rPr>
          <w:rFonts w:ascii="Arial" w:eastAsia="Arial" w:hAnsi="Arial" w:cs="Arial"/>
          <w:color w:val="212121"/>
          <w:spacing w:val="-2"/>
          <w:sz w:val="24"/>
          <w:szCs w:val="24"/>
        </w:rPr>
        <w:t>Locomotive Operator.</w:t>
      </w:r>
    </w:p>
    <w:p w14:paraId="3DCC5F22" w14:textId="77777777" w:rsidR="00891BD5" w:rsidRDefault="00891BD5" w:rsidP="00891BD5">
      <w:p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</w:p>
    <w:p w14:paraId="646A81DA" w14:textId="77777777" w:rsidR="00891BD5" w:rsidRDefault="00891BD5" w:rsidP="00891BD5">
      <w:p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</w:p>
    <w:p w14:paraId="6504749D" w14:textId="77777777" w:rsidR="00891BD5" w:rsidRPr="00891BD5" w:rsidRDefault="00891BD5" w:rsidP="00891BD5">
      <w:pPr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January 2004 – December 2007</w:t>
      </w:r>
    </w:p>
    <w:p w14:paraId="76FAA4DE" w14:textId="77777777" w:rsidR="00891BD5" w:rsidRPr="009706AC" w:rsidRDefault="00891BD5" w:rsidP="00891BD5">
      <w:pPr>
        <w:spacing w:line="220" w:lineRule="exact"/>
        <w:ind w:left="113"/>
        <w:rPr>
          <w:rFonts w:ascii="Arial" w:eastAsia="Arial" w:hAnsi="Arial" w:cs="Arial"/>
          <w:b/>
          <w:position w:val="-1"/>
        </w:rPr>
      </w:pPr>
    </w:p>
    <w:p w14:paraId="0893BFD4" w14:textId="77777777" w:rsidR="00891BD5" w:rsidRPr="00891BD5" w:rsidRDefault="00891BD5" w:rsidP="00891BD5">
      <w:pPr>
        <w:spacing w:before="34"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Impregilo Spa (Iceland) for Karanjukar Hydroelectric Project 45 Kilometers of tunnels (TBM and D&amp;B) and concrete face rock fill Dam</w:t>
      </w:r>
    </w:p>
    <w:p w14:paraId="2732E024" w14:textId="77777777" w:rsidR="00891BD5" w:rsidRPr="00891BD5" w:rsidRDefault="00891BD5" w:rsidP="00891BD5">
      <w:pPr>
        <w:spacing w:before="34" w:line="480" w:lineRule="auto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 xml:space="preserve">  Position: Tunnel Superintendent Assistant</w:t>
      </w:r>
    </w:p>
    <w:p w14:paraId="65CD7A6D" w14:textId="77777777" w:rsidR="00891BD5" w:rsidRPr="00891BD5" w:rsidRDefault="00891BD5" w:rsidP="00891BD5">
      <w:pPr>
        <w:spacing w:line="480" w:lineRule="auto"/>
        <w:ind w:left="113"/>
        <w:rPr>
          <w:rFonts w:ascii="Arial" w:eastAsia="Arial" w:hAnsi="Arial" w:cs="Arial"/>
          <w:b/>
          <w:sz w:val="24"/>
          <w:szCs w:val="24"/>
        </w:rPr>
      </w:pPr>
      <w:r w:rsidRPr="00891BD5">
        <w:rPr>
          <w:rFonts w:ascii="Arial" w:eastAsia="Arial" w:hAnsi="Arial" w:cs="Arial"/>
          <w:b/>
          <w:sz w:val="24"/>
          <w:szCs w:val="24"/>
        </w:rPr>
        <w:t>Duties:</w:t>
      </w:r>
    </w:p>
    <w:p w14:paraId="16DE8E07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TBM Shift Supervisor (Robbins TBM HARD ROCK);</w:t>
      </w:r>
    </w:p>
    <w:p w14:paraId="72FB61A1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General Concrete Works;</w:t>
      </w:r>
    </w:p>
    <w:p w14:paraId="30DD5B72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Responsible for Cost and Quality control on Site;</w:t>
      </w:r>
    </w:p>
    <w:p w14:paraId="3709E4EE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Jumbo Operator (T08/T11);</w:t>
      </w:r>
    </w:p>
    <w:p w14:paraId="11A04100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Loader Operator (950/966/988CAT);</w:t>
      </w:r>
    </w:p>
    <w:p w14:paraId="4BEA5BDD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Heavy Dozer Operator (D8CAT);</w:t>
      </w:r>
    </w:p>
    <w:p w14:paraId="78D31655" w14:textId="77777777" w:rsidR="00891BD5" w:rsidRPr="004D581A" w:rsidRDefault="00891BD5" w:rsidP="004D581A">
      <w:pPr>
        <w:pStyle w:val="Paragrafoelenco"/>
        <w:numPr>
          <w:ilvl w:val="0"/>
          <w:numId w:val="10"/>
        </w:num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</w:pPr>
      <w:proofErr w:type="gramStart"/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>360 Excavator Operator</w:t>
      </w:r>
      <w:proofErr w:type="gramEnd"/>
      <w:r w:rsidRPr="004D581A">
        <w:rPr>
          <w:rFonts w:ascii="Arial" w:eastAsia="Arial" w:hAnsi="Arial" w:cs="Arial"/>
          <w:color w:val="212121"/>
          <w:spacing w:val="-2"/>
          <w:sz w:val="24"/>
          <w:szCs w:val="24"/>
        </w:rPr>
        <w:t xml:space="preserve"> (307-318-325-345 CAT).</w:t>
      </w:r>
    </w:p>
    <w:p w14:paraId="550CAE0B" w14:textId="77777777" w:rsidR="00891BD5" w:rsidRDefault="00891BD5" w:rsidP="00891BD5">
      <w:pPr>
        <w:spacing w:before="7" w:line="160" w:lineRule="exact"/>
        <w:jc w:val="both"/>
        <w:rPr>
          <w:sz w:val="16"/>
          <w:szCs w:val="16"/>
        </w:rPr>
      </w:pPr>
    </w:p>
    <w:p w14:paraId="627DBCE0" w14:textId="77777777" w:rsidR="00891BD5" w:rsidRDefault="00891BD5" w:rsidP="00891BD5">
      <w:pPr>
        <w:spacing w:line="200" w:lineRule="exact"/>
      </w:pPr>
    </w:p>
    <w:p w14:paraId="0CC3D843" w14:textId="77777777" w:rsidR="00891BD5" w:rsidRDefault="00891BD5" w:rsidP="00891BD5">
      <w:pPr>
        <w:spacing w:line="200" w:lineRule="exact"/>
      </w:pPr>
    </w:p>
    <w:p w14:paraId="504C319E" w14:textId="77777777" w:rsidR="00891BD5" w:rsidRDefault="00891BD5" w:rsidP="00891BD5">
      <w:pPr>
        <w:spacing w:line="200" w:lineRule="exact"/>
      </w:pPr>
    </w:p>
    <w:p w14:paraId="16186BD8" w14:textId="77777777" w:rsidR="00891BD5" w:rsidRDefault="00891BD5" w:rsidP="00891BD5">
      <w:pPr>
        <w:spacing w:line="200" w:lineRule="exact"/>
      </w:pPr>
    </w:p>
    <w:p w14:paraId="41EDF118" w14:textId="77777777" w:rsidR="00891BD5" w:rsidRDefault="00891BD5" w:rsidP="00891BD5">
      <w:pPr>
        <w:spacing w:line="200" w:lineRule="exact"/>
      </w:pPr>
    </w:p>
    <w:p w14:paraId="60470553" w14:textId="77777777" w:rsidR="00891BD5" w:rsidRDefault="00891BD5" w:rsidP="00891BD5">
      <w:pPr>
        <w:spacing w:line="200" w:lineRule="exact"/>
      </w:pPr>
    </w:p>
    <w:p w14:paraId="1FA438AA" w14:textId="77777777" w:rsidR="00891BD5" w:rsidRDefault="00891BD5" w:rsidP="00891BD5">
      <w:pPr>
        <w:spacing w:line="200" w:lineRule="exact"/>
      </w:pPr>
    </w:p>
    <w:p w14:paraId="7A1EA0BB" w14:textId="77777777" w:rsidR="00891BD5" w:rsidRDefault="00891BD5" w:rsidP="00891BD5">
      <w:pPr>
        <w:spacing w:line="200" w:lineRule="exact"/>
      </w:pPr>
    </w:p>
    <w:p w14:paraId="04091103" w14:textId="77777777" w:rsidR="00891BD5" w:rsidRDefault="00891BD5" w:rsidP="00891BD5">
      <w:pPr>
        <w:spacing w:line="200" w:lineRule="exact"/>
      </w:pPr>
    </w:p>
    <w:p w14:paraId="6ADE42EE" w14:textId="77777777" w:rsidR="00891BD5" w:rsidRDefault="00891BD5" w:rsidP="00891BD5">
      <w:pPr>
        <w:spacing w:line="200" w:lineRule="exact"/>
      </w:pPr>
    </w:p>
    <w:p w14:paraId="6BBA900E" w14:textId="77777777" w:rsidR="00891BD5" w:rsidRDefault="00891BD5" w:rsidP="00891BD5">
      <w:pPr>
        <w:ind w:right="640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2"/>
        </w:rPr>
        <w:t>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2"/>
        </w:rPr>
        <w:t>a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1"/>
        </w:rPr>
        <w:t>d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7"/>
        </w:rPr>
        <w:t xml:space="preserve"> </w:t>
      </w:r>
      <w:r>
        <w:rPr>
          <w:rFonts w:ascii="Arial" w:eastAsia="Arial" w:hAnsi="Arial" w:cs="Arial"/>
          <w:i/>
          <w:w w:val="99"/>
        </w:rPr>
        <w:t>R</w:t>
      </w:r>
      <w:r>
        <w:rPr>
          <w:rFonts w:ascii="Arial" w:eastAsia="Arial" w:hAnsi="Arial" w:cs="Arial"/>
          <w:i/>
          <w:spacing w:val="-1"/>
          <w:w w:val="99"/>
        </w:rPr>
        <w:t>a</w:t>
      </w:r>
      <w:r>
        <w:rPr>
          <w:rFonts w:ascii="Arial" w:eastAsia="Arial" w:hAnsi="Arial" w:cs="Arial"/>
          <w:i/>
          <w:spacing w:val="2"/>
          <w:w w:val="99"/>
        </w:rPr>
        <w:t>ma</w:t>
      </w:r>
      <w:r>
        <w:rPr>
          <w:rFonts w:ascii="Arial" w:eastAsia="Arial" w:hAnsi="Arial" w:cs="Arial"/>
          <w:i/>
          <w:spacing w:val="-1"/>
          <w:w w:val="99"/>
        </w:rPr>
        <w:t>zz</w:t>
      </w:r>
      <w:r>
        <w:rPr>
          <w:rFonts w:ascii="Arial" w:eastAsia="Arial" w:hAnsi="Arial" w:cs="Arial"/>
          <w:i/>
          <w:spacing w:val="1"/>
          <w:w w:val="99"/>
        </w:rPr>
        <w:t>i</w:t>
      </w:r>
      <w:r>
        <w:rPr>
          <w:rFonts w:ascii="Arial" w:eastAsia="Arial" w:hAnsi="Arial" w:cs="Arial"/>
          <w:i/>
          <w:spacing w:val="2"/>
          <w:w w:val="99"/>
        </w:rPr>
        <w:t>n</w:t>
      </w:r>
      <w:r>
        <w:rPr>
          <w:rFonts w:ascii="Arial" w:eastAsia="Arial" w:hAnsi="Arial" w:cs="Arial"/>
          <w:i/>
          <w:w w:val="99"/>
        </w:rPr>
        <w:t>i</w:t>
      </w:r>
    </w:p>
    <w:p w14:paraId="6F3562FE" w14:textId="77777777" w:rsidR="00891BD5" w:rsidRDefault="00891BD5" w:rsidP="00891BD5">
      <w:pPr>
        <w:spacing w:before="11" w:line="220" w:lineRule="exact"/>
        <w:rPr>
          <w:sz w:val="22"/>
          <w:szCs w:val="22"/>
        </w:rPr>
      </w:pPr>
    </w:p>
    <w:p w14:paraId="6E23987E" w14:textId="77777777" w:rsidR="00891BD5" w:rsidRPr="00891BD5" w:rsidRDefault="00891BD5" w:rsidP="00891BD5">
      <w:pPr>
        <w:spacing w:line="360" w:lineRule="auto"/>
        <w:rPr>
          <w:rFonts w:ascii="Arial" w:eastAsia="Arial" w:hAnsi="Arial" w:cs="Arial"/>
          <w:color w:val="212121"/>
          <w:spacing w:val="-2"/>
          <w:sz w:val="24"/>
          <w:szCs w:val="24"/>
        </w:rPr>
        <w:sectPr w:rsidR="00891BD5" w:rsidRPr="00891BD5">
          <w:pgSz w:w="12240" w:h="15840"/>
          <w:pgMar w:top="1340" w:right="1100" w:bottom="280" w:left="1020" w:header="720" w:footer="720" w:gutter="0"/>
          <w:cols w:space="720"/>
        </w:sectPr>
      </w:pPr>
    </w:p>
    <w:p w14:paraId="669DFB1A" w14:textId="77777777" w:rsidR="007A439E" w:rsidRDefault="007A439E" w:rsidP="007A439E">
      <w:pPr>
        <w:spacing w:before="34" w:line="220" w:lineRule="exact"/>
      </w:pPr>
    </w:p>
    <w:sectPr w:rsidR="007A439E">
      <w:pgSz w:w="12240" w:h="15840"/>
      <w:pgMar w:top="1480" w:right="134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C9A33D" w14:textId="77777777" w:rsidR="002B0332" w:rsidRDefault="002B0332" w:rsidP="00591AFC">
      <w:r>
        <w:separator/>
      </w:r>
    </w:p>
  </w:endnote>
  <w:endnote w:type="continuationSeparator" w:id="0">
    <w:p w14:paraId="471338F4" w14:textId="77777777" w:rsidR="002B0332" w:rsidRDefault="002B0332" w:rsidP="0059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맑은 고딕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71888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074853" w14:textId="77777777" w:rsidR="00591AFC" w:rsidRDefault="00591AFC">
        <w:pPr>
          <w:pStyle w:val="Pidipagin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050C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– Ramazzini Claudio</w:t>
        </w:r>
      </w:p>
    </w:sdtContent>
  </w:sdt>
  <w:p w14:paraId="0D6E6243" w14:textId="77777777" w:rsidR="00591AFC" w:rsidRDefault="00591AFC">
    <w:pPr>
      <w:pStyle w:val="Pidipa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B712D9" w14:textId="77777777" w:rsidR="002B0332" w:rsidRDefault="002B0332" w:rsidP="00591AFC">
      <w:r>
        <w:separator/>
      </w:r>
    </w:p>
  </w:footnote>
  <w:footnote w:type="continuationSeparator" w:id="0">
    <w:p w14:paraId="1C1263D6" w14:textId="77777777" w:rsidR="002B0332" w:rsidRDefault="002B0332" w:rsidP="00591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545C41"/>
    <w:multiLevelType w:val="hybridMultilevel"/>
    <w:tmpl w:val="DE96DC96"/>
    <w:lvl w:ilvl="0" w:tplc="0406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">
    <w:nsid w:val="283A0048"/>
    <w:multiLevelType w:val="hybridMultilevel"/>
    <w:tmpl w:val="D97E31A8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C650B9"/>
    <w:multiLevelType w:val="hybridMultilevel"/>
    <w:tmpl w:val="12D00648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C23094"/>
    <w:multiLevelType w:val="hybridMultilevel"/>
    <w:tmpl w:val="90C8AC3A"/>
    <w:lvl w:ilvl="0" w:tplc="0406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">
    <w:nsid w:val="3C647C7C"/>
    <w:multiLevelType w:val="hybridMultilevel"/>
    <w:tmpl w:val="0A98C3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3DC562BC"/>
    <w:multiLevelType w:val="hybridMultilevel"/>
    <w:tmpl w:val="0BDE920E"/>
    <w:lvl w:ilvl="0" w:tplc="0406000B">
      <w:start w:val="1"/>
      <w:numFmt w:val="bullet"/>
      <w:lvlText w:val=""/>
      <w:lvlJc w:val="left"/>
      <w:pPr>
        <w:ind w:left="833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6">
    <w:nsid w:val="45482CAF"/>
    <w:multiLevelType w:val="hybridMultilevel"/>
    <w:tmpl w:val="DC88E71E"/>
    <w:lvl w:ilvl="0" w:tplc="0406000B">
      <w:start w:val="1"/>
      <w:numFmt w:val="bullet"/>
      <w:lvlText w:val=""/>
      <w:lvlJc w:val="left"/>
      <w:pPr>
        <w:ind w:left="833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7">
    <w:nsid w:val="45B04556"/>
    <w:multiLevelType w:val="hybridMultilevel"/>
    <w:tmpl w:val="91ACDE42"/>
    <w:lvl w:ilvl="0" w:tplc="0406000B">
      <w:start w:val="1"/>
      <w:numFmt w:val="bullet"/>
      <w:lvlText w:val=""/>
      <w:lvlJc w:val="left"/>
      <w:pPr>
        <w:ind w:left="833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8">
    <w:nsid w:val="49C26790"/>
    <w:multiLevelType w:val="hybridMultilevel"/>
    <w:tmpl w:val="B61CDBB8"/>
    <w:lvl w:ilvl="0" w:tplc="0406000B">
      <w:start w:val="1"/>
      <w:numFmt w:val="bullet"/>
      <w:lvlText w:val=""/>
      <w:lvlJc w:val="left"/>
      <w:pPr>
        <w:ind w:left="833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>
    <w:nsid w:val="524C6A07"/>
    <w:multiLevelType w:val="hybridMultilevel"/>
    <w:tmpl w:val="92ECFBF6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C91962"/>
    <w:multiLevelType w:val="hybridMultilevel"/>
    <w:tmpl w:val="D6C859D0"/>
    <w:lvl w:ilvl="0" w:tplc="0406000B">
      <w:start w:val="1"/>
      <w:numFmt w:val="bullet"/>
      <w:lvlText w:val=""/>
      <w:lvlJc w:val="left"/>
      <w:pPr>
        <w:ind w:left="833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1">
    <w:nsid w:val="5E5E0918"/>
    <w:multiLevelType w:val="hybridMultilevel"/>
    <w:tmpl w:val="270418FC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6A5260"/>
    <w:multiLevelType w:val="hybridMultilevel"/>
    <w:tmpl w:val="0B425522"/>
    <w:lvl w:ilvl="0" w:tplc="0406000B">
      <w:start w:val="1"/>
      <w:numFmt w:val="bullet"/>
      <w:lvlText w:val=""/>
      <w:lvlJc w:val="left"/>
      <w:pPr>
        <w:ind w:left="833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3">
    <w:nsid w:val="6D6C0AE2"/>
    <w:multiLevelType w:val="hybridMultilevel"/>
    <w:tmpl w:val="886C0EA6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1505B1"/>
    <w:multiLevelType w:val="hybridMultilevel"/>
    <w:tmpl w:val="F40615F6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2C0A56"/>
    <w:multiLevelType w:val="multilevel"/>
    <w:tmpl w:val="6C58DB04"/>
    <w:lvl w:ilvl="0">
      <w:start w:val="1"/>
      <w:numFmt w:val="decimal"/>
      <w:pStyle w:val="Tito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ito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ito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o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ito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ito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ito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itolo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5"/>
  </w:num>
  <w:num w:numId="2">
    <w:abstractNumId w:val="8"/>
  </w:num>
  <w:num w:numId="3">
    <w:abstractNumId w:val="5"/>
  </w:num>
  <w:num w:numId="4">
    <w:abstractNumId w:val="11"/>
  </w:num>
  <w:num w:numId="5">
    <w:abstractNumId w:val="1"/>
  </w:num>
  <w:num w:numId="6">
    <w:abstractNumId w:val="9"/>
  </w:num>
  <w:num w:numId="7">
    <w:abstractNumId w:val="0"/>
  </w:num>
  <w:num w:numId="8">
    <w:abstractNumId w:val="14"/>
  </w:num>
  <w:num w:numId="9">
    <w:abstractNumId w:val="3"/>
  </w:num>
  <w:num w:numId="10">
    <w:abstractNumId w:val="10"/>
  </w:num>
  <w:num w:numId="11">
    <w:abstractNumId w:val="7"/>
  </w:num>
  <w:num w:numId="12">
    <w:abstractNumId w:val="13"/>
  </w:num>
  <w:num w:numId="13">
    <w:abstractNumId w:val="6"/>
  </w:num>
  <w:num w:numId="14">
    <w:abstractNumId w:val="12"/>
  </w:num>
  <w:num w:numId="15">
    <w:abstractNumId w:val="2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zEzNzIzMjc3N7ZQ0lEKTi0uzszPAykwqgUAxWQfTiwAAAA="/>
  </w:docVars>
  <w:rsids>
    <w:rsidRoot w:val="00DC114D"/>
    <w:rsid w:val="000122D4"/>
    <w:rsid w:val="000818CD"/>
    <w:rsid w:val="00102E25"/>
    <w:rsid w:val="00103994"/>
    <w:rsid w:val="00117C67"/>
    <w:rsid w:val="0012114C"/>
    <w:rsid w:val="001F63D8"/>
    <w:rsid w:val="0022733E"/>
    <w:rsid w:val="00277A41"/>
    <w:rsid w:val="002B0332"/>
    <w:rsid w:val="002B788D"/>
    <w:rsid w:val="002F67AD"/>
    <w:rsid w:val="003349C9"/>
    <w:rsid w:val="003C0704"/>
    <w:rsid w:val="003E3498"/>
    <w:rsid w:val="00417111"/>
    <w:rsid w:val="00434513"/>
    <w:rsid w:val="00461A3B"/>
    <w:rsid w:val="00462CDB"/>
    <w:rsid w:val="0047626E"/>
    <w:rsid w:val="004D581A"/>
    <w:rsid w:val="00545088"/>
    <w:rsid w:val="00587442"/>
    <w:rsid w:val="00591AFC"/>
    <w:rsid w:val="0059596E"/>
    <w:rsid w:val="005B4D58"/>
    <w:rsid w:val="005C5B38"/>
    <w:rsid w:val="005E3DFA"/>
    <w:rsid w:val="006062B6"/>
    <w:rsid w:val="00611013"/>
    <w:rsid w:val="0063339D"/>
    <w:rsid w:val="006779F5"/>
    <w:rsid w:val="0074554A"/>
    <w:rsid w:val="00781D46"/>
    <w:rsid w:val="007A439E"/>
    <w:rsid w:val="007C0DAE"/>
    <w:rsid w:val="00891BD5"/>
    <w:rsid w:val="008C151B"/>
    <w:rsid w:val="0094258A"/>
    <w:rsid w:val="0094664B"/>
    <w:rsid w:val="009706AC"/>
    <w:rsid w:val="009B31C0"/>
    <w:rsid w:val="009D212F"/>
    <w:rsid w:val="009D3BDF"/>
    <w:rsid w:val="009D3F73"/>
    <w:rsid w:val="009E6E2C"/>
    <w:rsid w:val="00A132FD"/>
    <w:rsid w:val="00A46498"/>
    <w:rsid w:val="00AB1987"/>
    <w:rsid w:val="00AE43F5"/>
    <w:rsid w:val="00B0479A"/>
    <w:rsid w:val="00B440F0"/>
    <w:rsid w:val="00B44A8B"/>
    <w:rsid w:val="00BC7937"/>
    <w:rsid w:val="00BE5144"/>
    <w:rsid w:val="00C2414B"/>
    <w:rsid w:val="00C65D47"/>
    <w:rsid w:val="00C7650D"/>
    <w:rsid w:val="00C82BF0"/>
    <w:rsid w:val="00C94729"/>
    <w:rsid w:val="00CC6AD4"/>
    <w:rsid w:val="00DB58F1"/>
    <w:rsid w:val="00DC114D"/>
    <w:rsid w:val="00DF154C"/>
    <w:rsid w:val="00E165D9"/>
    <w:rsid w:val="00E51CF1"/>
    <w:rsid w:val="00E72A3F"/>
    <w:rsid w:val="00E9050C"/>
    <w:rsid w:val="00F14D5F"/>
    <w:rsid w:val="00FB346B"/>
    <w:rsid w:val="00FB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262BE5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51CF1"/>
  </w:style>
  <w:style w:type="paragraph" w:styleId="Titolo1">
    <w:name w:val="heading 1"/>
    <w:basedOn w:val="Normale"/>
    <w:next w:val="Normale"/>
    <w:link w:val="Titolo1Carattere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atterepredefinitoparagrafo"/>
    <w:link w:val="Tito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atterepredefinitoparagrafo"/>
    <w:link w:val="Titolo6"/>
    <w:rsid w:val="001B3490"/>
    <w:rPr>
      <w:b/>
      <w:bCs/>
      <w:sz w:val="22"/>
      <w:szCs w:val="22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apple-converted-space">
    <w:name w:val="apple-converted-space"/>
    <w:basedOn w:val="Caratterepredefinitoparagrafo"/>
    <w:rsid w:val="00FB527F"/>
  </w:style>
  <w:style w:type="paragraph" w:styleId="Paragrafoelenco">
    <w:name w:val="List Paragraph"/>
    <w:basedOn w:val="Normale"/>
    <w:uiPriority w:val="34"/>
    <w:qFormat/>
    <w:rsid w:val="00FB527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591AF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91AFC"/>
  </w:style>
  <w:style w:type="paragraph" w:styleId="Pidipagina">
    <w:name w:val="footer"/>
    <w:basedOn w:val="Normale"/>
    <w:link w:val="PidipaginaCarattere"/>
    <w:uiPriority w:val="99"/>
    <w:unhideWhenUsed/>
    <w:rsid w:val="00591AF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91AF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51CF1"/>
  </w:style>
  <w:style w:type="paragraph" w:styleId="Titolo1">
    <w:name w:val="heading 1"/>
    <w:basedOn w:val="Normale"/>
    <w:next w:val="Normale"/>
    <w:link w:val="Titolo1Carattere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atterepredefinitoparagrafo"/>
    <w:link w:val="Tito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atterepredefinitoparagrafo"/>
    <w:link w:val="Titolo6"/>
    <w:rsid w:val="001B3490"/>
    <w:rPr>
      <w:b/>
      <w:bCs/>
      <w:sz w:val="22"/>
      <w:szCs w:val="22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apple-converted-space">
    <w:name w:val="apple-converted-space"/>
    <w:basedOn w:val="Caratterepredefinitoparagrafo"/>
    <w:rsid w:val="00FB527F"/>
  </w:style>
  <w:style w:type="paragraph" w:styleId="Paragrafoelenco">
    <w:name w:val="List Paragraph"/>
    <w:basedOn w:val="Normale"/>
    <w:uiPriority w:val="34"/>
    <w:qFormat/>
    <w:rsid w:val="00FB527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591AF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91AFC"/>
  </w:style>
  <w:style w:type="paragraph" w:styleId="Pidipagina">
    <w:name w:val="footer"/>
    <w:basedOn w:val="Normale"/>
    <w:link w:val="PidipaginaCarattere"/>
    <w:uiPriority w:val="99"/>
    <w:unhideWhenUsed/>
    <w:rsid w:val="00591AF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91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ramazzini@libero.it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8778E9-3AB5-5E4C-8611-B0F72BDF8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066</Words>
  <Characters>6079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iafelice</dc:creator>
  <cp:lastModifiedBy>Claudio</cp:lastModifiedBy>
  <cp:revision>4</cp:revision>
  <cp:lastPrinted>2017-03-01T15:28:00Z</cp:lastPrinted>
  <dcterms:created xsi:type="dcterms:W3CDTF">2018-02-28T07:17:00Z</dcterms:created>
  <dcterms:modified xsi:type="dcterms:W3CDTF">2018-03-03T11:07:00Z</dcterms:modified>
</cp:coreProperties>
</file>